
<file path=[Content_Types].xml><?xml version="1.0" encoding="utf-8"?>
<Types xmlns="http://schemas.openxmlformats.org/package/2006/content-types"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87A" w:rsidRPr="002179C6" w:rsidRDefault="00BA587A" w:rsidP="00BA587A">
      <w:pPr>
        <w:rPr>
          <w:rFonts w:ascii="Stencil" w:hAnsi="Stencil" w:cs="Arial"/>
          <w:sz w:val="52"/>
          <w:szCs w:val="44"/>
        </w:rPr>
      </w:pPr>
      <w:r w:rsidRPr="002179C6">
        <w:rPr>
          <w:rFonts w:ascii="Stencil" w:hAnsi="Stencil" w:cs="Arial"/>
          <w:sz w:val="52"/>
          <w:szCs w:val="44"/>
        </w:rPr>
        <w:t xml:space="preserve">                 ST.XAVIER’S COLLEGE</w:t>
      </w:r>
    </w:p>
    <w:p w:rsidR="00BA587A" w:rsidRDefault="00BA587A" w:rsidP="00BA587A">
      <w:pPr>
        <w:jc w:val="center"/>
        <w:rPr>
          <w:rFonts w:ascii="Stencil" w:hAnsi="Stencil" w:cs="Arial"/>
          <w:sz w:val="28"/>
          <w:szCs w:val="28"/>
        </w:rPr>
      </w:pPr>
      <w:r>
        <w:rPr>
          <w:rFonts w:ascii="Times New Roman" w:hAnsi="Times New Roman" w:cs="Arial"/>
          <w:sz w:val="28"/>
          <w:szCs w:val="28"/>
        </w:rPr>
        <w:t>(Affiliated to Tribhuvan University)</w:t>
      </w:r>
    </w:p>
    <w:p w:rsidR="00BA587A" w:rsidRDefault="00BA587A" w:rsidP="00BA587A">
      <w:pPr>
        <w:jc w:val="center"/>
        <w:rPr>
          <w:rFonts w:ascii="Times New Roman" w:hAnsi="Times New Roman" w:cs="Arial"/>
          <w:sz w:val="28"/>
          <w:szCs w:val="28"/>
        </w:rPr>
      </w:pPr>
      <w:r>
        <w:rPr>
          <w:rFonts w:ascii="Times New Roman" w:hAnsi="Times New Roman" w:cs="Arial"/>
          <w:sz w:val="28"/>
          <w:szCs w:val="28"/>
        </w:rPr>
        <w:t>Maitighar, Kathmandu</w:t>
      </w:r>
    </w:p>
    <w:p w:rsidR="00460F07" w:rsidRDefault="00460F07" w:rsidP="00BA587A">
      <w:pPr>
        <w:jc w:val="center"/>
        <w:rPr>
          <w:rFonts w:ascii="Stencil" w:hAnsi="Stencil" w:cs="Arial"/>
          <w:sz w:val="28"/>
          <w:szCs w:val="28"/>
        </w:rPr>
      </w:pPr>
    </w:p>
    <w:p w:rsidR="00BA587A" w:rsidRDefault="00BA587A" w:rsidP="00BA587A">
      <w:pPr>
        <w:jc w:val="center"/>
        <w:rPr>
          <w:rFonts w:ascii="Stencil" w:hAnsi="Stencil" w:cs="Arial"/>
          <w:sz w:val="28"/>
          <w:szCs w:val="28"/>
        </w:rPr>
      </w:pPr>
      <w:r>
        <w:rPr>
          <w:rFonts w:ascii="Stencil" w:hAnsi="Stencil" w:cs="Arial"/>
          <w:noProof/>
          <w:sz w:val="28"/>
          <w:szCs w:val="28"/>
          <w:lang w:bidi="ne-NP"/>
        </w:rPr>
        <w:drawing>
          <wp:inline distT="0" distB="0" distL="0" distR="0" wp14:anchorId="78A189AB" wp14:editId="682B5630">
            <wp:extent cx="1323975" cy="1553566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189" cy="1564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587A" w:rsidRPr="002179C6" w:rsidRDefault="009D22CE" w:rsidP="00BA587A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2179C6">
        <w:rPr>
          <w:rFonts w:ascii="Times New Roman" w:hAnsi="Times New Roman" w:cs="Times New Roman"/>
          <w:b/>
          <w:sz w:val="32"/>
          <w:szCs w:val="28"/>
        </w:rPr>
        <w:t>Artificial Intelligence</w:t>
      </w:r>
      <w:r w:rsidR="00BA587A" w:rsidRPr="002179C6">
        <w:rPr>
          <w:rFonts w:ascii="Times New Roman" w:hAnsi="Times New Roman" w:cs="Times New Roman"/>
          <w:b/>
          <w:sz w:val="32"/>
          <w:szCs w:val="28"/>
        </w:rPr>
        <w:t xml:space="preserve"> </w:t>
      </w:r>
      <w:r w:rsidRPr="002179C6">
        <w:rPr>
          <w:rFonts w:ascii="Times New Roman" w:hAnsi="Times New Roman" w:cs="Times New Roman"/>
          <w:b/>
          <w:sz w:val="32"/>
          <w:szCs w:val="28"/>
        </w:rPr>
        <w:t>Lab</w:t>
      </w:r>
      <w:r w:rsidR="002941A7" w:rsidRPr="002179C6">
        <w:rPr>
          <w:rFonts w:ascii="Times New Roman" w:hAnsi="Times New Roman" w:cs="Times New Roman"/>
          <w:b/>
          <w:sz w:val="32"/>
          <w:szCs w:val="28"/>
        </w:rPr>
        <w:t xml:space="preserve"> Assignment </w:t>
      </w:r>
      <w:r w:rsidR="00DA6654">
        <w:rPr>
          <w:rFonts w:ascii="Times New Roman" w:hAnsi="Times New Roman" w:cs="Times New Roman"/>
          <w:b/>
          <w:sz w:val="32"/>
          <w:szCs w:val="28"/>
        </w:rPr>
        <w:t>#6</w:t>
      </w:r>
    </w:p>
    <w:p w:rsidR="00BA587A" w:rsidRDefault="00BA587A" w:rsidP="00BA587A">
      <w:pPr>
        <w:spacing w:line="240" w:lineRule="auto"/>
        <w:jc w:val="center"/>
        <w:rPr>
          <w:rFonts w:ascii="Times New Roman" w:hAnsi="Times New Roman" w:cs="Arial"/>
          <w:b/>
          <w:sz w:val="32"/>
          <w:szCs w:val="28"/>
          <w:u w:val="single"/>
        </w:rPr>
      </w:pPr>
      <w:r>
        <w:rPr>
          <w:rFonts w:ascii="Times New Roman" w:hAnsi="Times New Roman" w:cs="Arial"/>
          <w:b/>
          <w:sz w:val="32"/>
          <w:szCs w:val="28"/>
          <w:u w:val="single"/>
        </w:rPr>
        <w:t>SUBMITTED BY:</w:t>
      </w:r>
    </w:p>
    <w:p w:rsidR="00BA587A" w:rsidRDefault="00103C98" w:rsidP="00BA587A">
      <w:pPr>
        <w:spacing w:after="0"/>
        <w:jc w:val="center"/>
        <w:rPr>
          <w:rFonts w:ascii="Times New Roman" w:hAnsi="Times New Roman" w:cs="Arial"/>
          <w:sz w:val="28"/>
          <w:szCs w:val="24"/>
        </w:rPr>
      </w:pPr>
      <w:r>
        <w:rPr>
          <w:rFonts w:ascii="Times New Roman" w:hAnsi="Times New Roman" w:cs="Arial"/>
          <w:sz w:val="28"/>
          <w:szCs w:val="24"/>
        </w:rPr>
        <w:t>Rahul Raj</w:t>
      </w:r>
      <w:r w:rsidR="0016600E">
        <w:rPr>
          <w:rFonts w:ascii="Times New Roman" w:hAnsi="Times New Roman" w:cs="Arial"/>
          <w:sz w:val="28"/>
          <w:szCs w:val="24"/>
        </w:rPr>
        <w:t xml:space="preserve"> Dahal</w:t>
      </w:r>
    </w:p>
    <w:p w:rsidR="00BA587A" w:rsidRDefault="00103C98" w:rsidP="002179C6">
      <w:pPr>
        <w:tabs>
          <w:tab w:val="center" w:pos="4680"/>
          <w:tab w:val="left" w:pos="5940"/>
        </w:tabs>
        <w:spacing w:after="0"/>
        <w:rPr>
          <w:rFonts w:ascii="Times New Roman" w:hAnsi="Times New Roman" w:cs="Arial"/>
          <w:sz w:val="28"/>
          <w:szCs w:val="24"/>
        </w:rPr>
      </w:pPr>
      <w:r>
        <w:rPr>
          <w:rFonts w:ascii="Times New Roman" w:hAnsi="Times New Roman" w:cs="Arial"/>
          <w:sz w:val="28"/>
          <w:szCs w:val="24"/>
        </w:rPr>
        <w:tab/>
        <w:t>017BSCIT04</w:t>
      </w:r>
      <w:r w:rsidR="0016600E">
        <w:rPr>
          <w:rFonts w:ascii="Times New Roman" w:hAnsi="Times New Roman" w:cs="Arial"/>
          <w:sz w:val="28"/>
          <w:szCs w:val="24"/>
        </w:rPr>
        <w:t>9</w:t>
      </w:r>
    </w:p>
    <w:p w:rsidR="00BA587A" w:rsidRDefault="00BA587A" w:rsidP="00BA587A">
      <w:pPr>
        <w:spacing w:after="0"/>
        <w:jc w:val="center"/>
        <w:rPr>
          <w:rFonts w:ascii="Times New Roman" w:hAnsi="Times New Roman" w:cs="Arial"/>
          <w:sz w:val="28"/>
          <w:szCs w:val="24"/>
        </w:rPr>
      </w:pPr>
      <w:r>
        <w:rPr>
          <w:rFonts w:ascii="Times New Roman" w:hAnsi="Times New Roman" w:cs="Arial"/>
          <w:sz w:val="28"/>
          <w:szCs w:val="24"/>
        </w:rPr>
        <w:t>2</w:t>
      </w:r>
      <w:r w:rsidR="00500A74">
        <w:rPr>
          <w:rFonts w:ascii="Times New Roman" w:hAnsi="Times New Roman" w:cs="Arial"/>
          <w:sz w:val="28"/>
          <w:szCs w:val="24"/>
          <w:vertAlign w:val="superscript"/>
        </w:rPr>
        <w:t>nd</w:t>
      </w:r>
      <w:r>
        <w:rPr>
          <w:rFonts w:ascii="Times New Roman" w:hAnsi="Times New Roman" w:cs="Arial"/>
          <w:sz w:val="28"/>
          <w:szCs w:val="24"/>
        </w:rPr>
        <w:t xml:space="preserve"> Year/4</w:t>
      </w:r>
      <w:r>
        <w:rPr>
          <w:rFonts w:ascii="Times New Roman" w:hAnsi="Times New Roman" w:cs="Arial"/>
          <w:sz w:val="28"/>
          <w:szCs w:val="24"/>
          <w:vertAlign w:val="superscript"/>
        </w:rPr>
        <w:t>th</w:t>
      </w:r>
      <w:r>
        <w:rPr>
          <w:rFonts w:ascii="Times New Roman" w:hAnsi="Times New Roman" w:cs="Arial"/>
          <w:sz w:val="28"/>
          <w:szCs w:val="24"/>
        </w:rPr>
        <w:t xml:space="preserve"> Sem</w:t>
      </w:r>
    </w:p>
    <w:p w:rsidR="00BA587A" w:rsidRDefault="00BA587A" w:rsidP="00BA587A">
      <w:pPr>
        <w:jc w:val="center"/>
        <w:rPr>
          <w:rFonts w:ascii="Times New Roman" w:hAnsi="Times New Roman" w:cs="Arial"/>
          <w:sz w:val="52"/>
          <w:szCs w:val="24"/>
        </w:rPr>
      </w:pP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964D05" wp14:editId="5E15B3FF">
                <wp:simplePos x="0" y="0"/>
                <wp:positionH relativeFrom="column">
                  <wp:posOffset>3000375</wp:posOffset>
                </wp:positionH>
                <wp:positionV relativeFrom="paragraph">
                  <wp:posOffset>190500</wp:posOffset>
                </wp:positionV>
                <wp:extent cx="0" cy="132397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239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176C8D" id="Straight Connector 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36.25pt,15pt" to="236.25pt,1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" strokecolor="black [3213]"/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A72F28" wp14:editId="05C8CC21">
                <wp:simplePos x="0" y="0"/>
                <wp:positionH relativeFrom="column">
                  <wp:posOffset>2790825</wp:posOffset>
                </wp:positionH>
                <wp:positionV relativeFrom="paragraph">
                  <wp:posOffset>400050</wp:posOffset>
                </wp:positionV>
                <wp:extent cx="0" cy="85725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72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3A32AE" id="Straight Connector 1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19.75pt,31.5pt" to="219.75pt,9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" strokecolor="black [3213]"/>
            </w:pict>
          </mc:Fallback>
        </mc:AlternateContent>
      </w:r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4BC31E" wp14:editId="0C890C8F">
                <wp:simplePos x="0" y="0"/>
                <wp:positionH relativeFrom="column">
                  <wp:posOffset>3200400</wp:posOffset>
                </wp:positionH>
                <wp:positionV relativeFrom="paragraph">
                  <wp:posOffset>400050</wp:posOffset>
                </wp:positionV>
                <wp:extent cx="0" cy="8477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477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C0C69E" id="Straight Connector 1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52pt,31.5pt" to="252pt,9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" strokecolor="black [3213]"/>
            </w:pict>
          </mc:Fallback>
        </mc:AlternateContent>
      </w:r>
    </w:p>
    <w:p w:rsidR="00BA587A" w:rsidRDefault="00BA587A" w:rsidP="00BA587A">
      <w:pPr>
        <w:jc w:val="center"/>
        <w:rPr>
          <w:rFonts w:ascii="Times New Roman" w:hAnsi="Times New Roman" w:cs="Arial"/>
          <w:sz w:val="26"/>
          <w:szCs w:val="24"/>
        </w:rPr>
      </w:pPr>
    </w:p>
    <w:p w:rsidR="00BA587A" w:rsidRDefault="00BA587A" w:rsidP="00BA587A">
      <w:pPr>
        <w:spacing w:after="0" w:line="240" w:lineRule="auto"/>
        <w:jc w:val="center"/>
        <w:rPr>
          <w:rFonts w:ascii="Times New Roman" w:hAnsi="Times New Roman" w:cs="Arial"/>
          <w:sz w:val="32"/>
          <w:szCs w:val="24"/>
        </w:rPr>
      </w:pPr>
    </w:p>
    <w:tbl>
      <w:tblPr>
        <w:tblW w:w="9044" w:type="dxa"/>
        <w:tblInd w:w="982" w:type="dxa"/>
        <w:tblLook w:val="04A0" w:firstRow="1" w:lastRow="0" w:firstColumn="1" w:lastColumn="0" w:noHBand="0" w:noVBand="1"/>
      </w:tblPr>
      <w:tblGrid>
        <w:gridCol w:w="5336"/>
        <w:gridCol w:w="3708"/>
      </w:tblGrid>
      <w:tr w:rsidR="00BA587A" w:rsidRPr="004A4A58" w:rsidTr="003607E3">
        <w:trPr>
          <w:trHeight w:val="755"/>
        </w:trPr>
        <w:tc>
          <w:tcPr>
            <w:tcW w:w="5336" w:type="dxa"/>
          </w:tcPr>
          <w:p w:rsidR="00BA587A" w:rsidRPr="004A4A58" w:rsidRDefault="00BA587A" w:rsidP="003607E3">
            <w:pPr>
              <w:spacing w:after="0"/>
              <w:ind w:left="2618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:rsidR="00BA587A" w:rsidRPr="004A4A58" w:rsidRDefault="00BA587A" w:rsidP="003607E3">
            <w:pPr>
              <w:spacing w:after="0"/>
              <w:ind w:left="2618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  <w:p w:rsidR="00BA587A" w:rsidRPr="004A4A58" w:rsidRDefault="00BA587A" w:rsidP="003607E3">
            <w:pPr>
              <w:spacing w:after="0"/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                                     </w:t>
            </w:r>
            <w:r w:rsidRPr="004A4A58">
              <w:rPr>
                <w:rFonts w:ascii="Times New Roman" w:hAnsi="Times New Roman" w:cs="Times New Roman"/>
                <w:b/>
                <w:sz w:val="28"/>
                <w:szCs w:val="24"/>
                <w:u w:val="single"/>
              </w:rPr>
              <w:t>SUBMITTED TO:</w:t>
            </w:r>
          </w:p>
        </w:tc>
        <w:tc>
          <w:tcPr>
            <w:tcW w:w="3708" w:type="dxa"/>
          </w:tcPr>
          <w:p w:rsidR="00BA587A" w:rsidRPr="004A4A58" w:rsidRDefault="00BA587A" w:rsidP="0036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A587A" w:rsidRPr="004A4A58" w:rsidRDefault="00BA587A" w:rsidP="003607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118"/>
        <w:tblW w:w="10619" w:type="dxa"/>
        <w:tblLook w:val="04A0" w:firstRow="1" w:lastRow="0" w:firstColumn="1" w:lastColumn="0" w:noHBand="0" w:noVBand="1"/>
      </w:tblPr>
      <w:tblGrid>
        <w:gridCol w:w="4468"/>
        <w:gridCol w:w="3142"/>
        <w:gridCol w:w="3009"/>
      </w:tblGrid>
      <w:tr w:rsidR="00BA587A" w:rsidRPr="004A4A58" w:rsidTr="003607E3">
        <w:trPr>
          <w:trHeight w:val="532"/>
        </w:trPr>
        <w:tc>
          <w:tcPr>
            <w:tcW w:w="4468" w:type="dxa"/>
            <w:tcBorders>
              <w:top w:val="nil"/>
              <w:left w:val="nil"/>
            </w:tcBorders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142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>Signature</w:t>
            </w:r>
          </w:p>
        </w:tc>
        <w:tc>
          <w:tcPr>
            <w:tcW w:w="3009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>Remarks</w:t>
            </w:r>
          </w:p>
        </w:tc>
      </w:tr>
      <w:tr w:rsidR="00BA587A" w:rsidRPr="004A4A58" w:rsidTr="003607E3">
        <w:trPr>
          <w:trHeight w:val="533"/>
        </w:trPr>
        <w:tc>
          <w:tcPr>
            <w:tcW w:w="4468" w:type="dxa"/>
          </w:tcPr>
          <w:p w:rsidR="00BA587A" w:rsidRDefault="00BA587A" w:rsidP="00BA587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Mr. </w:t>
            </w:r>
            <w:r w:rsidR="009D22CE">
              <w:rPr>
                <w:rFonts w:ascii="Times New Roman" w:hAnsi="Times New Roman" w:cs="Times New Roman"/>
                <w:b/>
                <w:sz w:val="28"/>
                <w:szCs w:val="28"/>
              </w:rPr>
              <w:t>Bal Krishna Subedi</w:t>
            </w:r>
          </w:p>
          <w:p w:rsidR="00BA587A" w:rsidRPr="004A4A58" w:rsidRDefault="00BA587A" w:rsidP="00BA587A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Lecturer, Dept. of Computer </w:t>
            </w: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                          </w:t>
            </w:r>
            <w:r w:rsidRPr="004A4A58">
              <w:rPr>
                <w:rFonts w:ascii="Times New Roman" w:hAnsi="Times New Roman" w:cs="Times New Roman"/>
                <w:b/>
                <w:sz w:val="28"/>
                <w:szCs w:val="28"/>
              </w:rPr>
              <w:t>Science</w:t>
            </w:r>
          </w:p>
        </w:tc>
        <w:tc>
          <w:tcPr>
            <w:tcW w:w="3142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3009" w:type="dxa"/>
          </w:tcPr>
          <w:p w:rsidR="00BA587A" w:rsidRPr="004A4A58" w:rsidRDefault="00BA587A" w:rsidP="003607E3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</w:tr>
    </w:tbl>
    <w:p w:rsidR="002941A7" w:rsidRDefault="002941A7" w:rsidP="0021099B">
      <w:pPr>
        <w:rPr>
          <w:rFonts w:ascii="Times New Roman" w:hAnsi="Times New Roman" w:cs="Times New Roman"/>
          <w:sz w:val="24"/>
        </w:rPr>
      </w:pPr>
    </w:p>
    <w:p w:rsidR="002941A7" w:rsidRDefault="002941A7" w:rsidP="0021099B">
      <w:pPr>
        <w:rPr>
          <w:rFonts w:ascii="Times New Roman" w:hAnsi="Times New Roman" w:cs="Times New Roman"/>
          <w:sz w:val="24"/>
        </w:rPr>
      </w:pPr>
    </w:p>
    <w:p w:rsidR="0020551B" w:rsidRPr="002179C6" w:rsidRDefault="009D22CE" w:rsidP="0021099B">
      <w:pPr>
        <w:rPr>
          <w:rFonts w:ascii="Times New Roman" w:hAnsi="Times New Roman" w:cs="Times New Roman"/>
          <w:sz w:val="28"/>
          <w:u w:val="single"/>
        </w:rPr>
      </w:pPr>
      <w:r w:rsidRPr="002179C6">
        <w:rPr>
          <w:rFonts w:ascii="Times New Roman" w:hAnsi="Times New Roman" w:cs="Times New Roman"/>
          <w:b/>
          <w:sz w:val="28"/>
          <w:u w:val="single"/>
        </w:rPr>
        <w:lastRenderedPageBreak/>
        <w:t>Question</w:t>
      </w:r>
      <w:r w:rsidRPr="002179C6">
        <w:rPr>
          <w:rFonts w:ascii="Times New Roman" w:hAnsi="Times New Roman" w:cs="Times New Roman"/>
          <w:sz w:val="28"/>
          <w:u w:val="single"/>
        </w:rPr>
        <w:t xml:space="preserve">: </w:t>
      </w:r>
    </w:p>
    <w:p w:rsidR="009D22CE" w:rsidRPr="002179C6" w:rsidRDefault="009D22CE" w:rsidP="0021099B">
      <w:pPr>
        <w:rPr>
          <w:rFonts w:ascii="Times New Roman" w:hAnsi="Times New Roman" w:cs="Times New Roman"/>
          <w:sz w:val="28"/>
        </w:rPr>
      </w:pPr>
      <w:r w:rsidRPr="002179C6">
        <w:rPr>
          <w:rFonts w:ascii="Times New Roman" w:hAnsi="Times New Roman" w:cs="Times New Roman"/>
          <w:sz w:val="28"/>
        </w:rPr>
        <w:t xml:space="preserve">Write a </w:t>
      </w:r>
      <w:r w:rsidR="002941A7" w:rsidRPr="002179C6">
        <w:rPr>
          <w:rFonts w:ascii="Times New Roman" w:hAnsi="Times New Roman" w:cs="Times New Roman"/>
          <w:sz w:val="28"/>
        </w:rPr>
        <w:t xml:space="preserve">prolog </w:t>
      </w:r>
      <w:r w:rsidRPr="002179C6">
        <w:rPr>
          <w:rFonts w:ascii="Times New Roman" w:hAnsi="Times New Roman" w:cs="Times New Roman"/>
          <w:sz w:val="28"/>
        </w:rPr>
        <w:t>program to</w:t>
      </w:r>
      <w:r w:rsidR="002941A7" w:rsidRPr="002179C6">
        <w:rPr>
          <w:rFonts w:ascii="Times New Roman" w:hAnsi="Times New Roman" w:cs="Times New Roman"/>
          <w:sz w:val="28"/>
        </w:rPr>
        <w:t xml:space="preserve"> trace path in given graph</w:t>
      </w:r>
      <w:r w:rsidRPr="002179C6">
        <w:rPr>
          <w:rFonts w:ascii="Times New Roman" w:hAnsi="Times New Roman" w:cs="Times New Roman"/>
          <w:sz w:val="28"/>
        </w:rPr>
        <w:t>.</w:t>
      </w:r>
    </w:p>
    <w:p w:rsidR="00DE0F49" w:rsidRDefault="00DE0F49" w:rsidP="00DE0F4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 wp14:anchorId="6BEAE279" wp14:editId="2CFF3591">
            <wp:extent cx="3838575" cy="2000250"/>
            <wp:effectExtent l="0" t="0" r="9525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9D22CE" w:rsidRPr="0020551B" w:rsidRDefault="009D22CE" w:rsidP="00EE6FD0">
      <w:pPr>
        <w:spacing w:after="0"/>
        <w:rPr>
          <w:rFonts w:ascii="Times New Roman" w:hAnsi="Times New Roman" w:cs="Times New Roman"/>
          <w:b/>
          <w:sz w:val="24"/>
          <w:u w:val="single"/>
        </w:rPr>
      </w:pPr>
      <w:r w:rsidRPr="0020551B">
        <w:rPr>
          <w:rFonts w:ascii="Times New Roman" w:hAnsi="Times New Roman" w:cs="Times New Roman"/>
          <w:b/>
          <w:sz w:val="24"/>
          <w:u w:val="single"/>
        </w:rPr>
        <w:t xml:space="preserve">Source Code: 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s,a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s,b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a,c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a,d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b,d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c,d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c,g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edge(</w:t>
      </w:r>
      <w:proofErr w:type="spellStart"/>
      <w:proofErr w:type="gramStart"/>
      <w:r w:rsidRPr="002941A7">
        <w:rPr>
          <w:rFonts w:ascii="Consolas" w:hAnsi="Consolas" w:cs="Consolas"/>
          <w:sz w:val="24"/>
        </w:rPr>
        <w:t>d,g</w:t>
      </w:r>
      <w:proofErr w:type="spellEnd"/>
      <w:proofErr w:type="gramEnd"/>
      <w:r w:rsidRPr="002941A7">
        <w:rPr>
          <w:rFonts w:ascii="Consolas" w:hAnsi="Consolas" w:cs="Consolas"/>
          <w:sz w:val="24"/>
        </w:rPr>
        <w:t>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path(</w:t>
      </w:r>
      <w:proofErr w:type="gramStart"/>
      <w:r w:rsidRPr="002941A7">
        <w:rPr>
          <w:rFonts w:ascii="Consolas" w:hAnsi="Consolas" w:cs="Consolas"/>
          <w:sz w:val="24"/>
        </w:rPr>
        <w:t>A,B</w:t>
      </w:r>
      <w:proofErr w:type="gramEnd"/>
      <w:r w:rsidRPr="002941A7">
        <w:rPr>
          <w:rFonts w:ascii="Consolas" w:hAnsi="Consolas" w:cs="Consolas"/>
          <w:sz w:val="24"/>
        </w:rPr>
        <w:t>):-edge(A,B).</w:t>
      </w:r>
    </w:p>
    <w:p w:rsidR="002941A7" w:rsidRP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path(</w:t>
      </w:r>
      <w:proofErr w:type="gramStart"/>
      <w:r w:rsidRPr="002941A7">
        <w:rPr>
          <w:rFonts w:ascii="Consolas" w:hAnsi="Consolas" w:cs="Consolas"/>
          <w:sz w:val="24"/>
        </w:rPr>
        <w:t>X,Z</w:t>
      </w:r>
      <w:proofErr w:type="gramEnd"/>
      <w:r w:rsidRPr="002941A7">
        <w:rPr>
          <w:rFonts w:ascii="Consolas" w:hAnsi="Consolas" w:cs="Consolas"/>
          <w:sz w:val="24"/>
        </w:rPr>
        <w:t>):-edge(X,Y),edge(Y,Z).</w:t>
      </w:r>
    </w:p>
    <w:p w:rsidR="002941A7" w:rsidRDefault="002941A7" w:rsidP="002941A7">
      <w:pPr>
        <w:spacing w:after="0"/>
        <w:rPr>
          <w:rFonts w:ascii="Consolas" w:hAnsi="Consolas" w:cs="Consolas"/>
          <w:sz w:val="24"/>
        </w:rPr>
      </w:pPr>
      <w:r w:rsidRPr="002941A7">
        <w:rPr>
          <w:rFonts w:ascii="Consolas" w:hAnsi="Consolas" w:cs="Consolas"/>
          <w:sz w:val="24"/>
        </w:rPr>
        <w:t>path(W,Z):-edge(W,X),edge(X,Y),edge(Y,Z).</w:t>
      </w:r>
    </w:p>
    <w:p w:rsidR="002941A7" w:rsidRDefault="002941A7" w:rsidP="002941A7">
      <w:pPr>
        <w:spacing w:after="0"/>
        <w:rPr>
          <w:rFonts w:ascii="Consolas" w:hAnsi="Consolas" w:cs="Consolas"/>
          <w:sz w:val="24"/>
        </w:rPr>
      </w:pPr>
    </w:p>
    <w:p w:rsidR="009D22CE" w:rsidRPr="0020551B" w:rsidRDefault="002941A7" w:rsidP="009D22CE">
      <w:pPr>
        <w:rPr>
          <w:rFonts w:ascii="Times New Roman" w:hAnsi="Times New Roman" w:cs="Times New Roman"/>
          <w:b/>
          <w:sz w:val="24"/>
          <w:u w:val="single"/>
        </w:rPr>
      </w:pPr>
      <w:r w:rsidRPr="0020551B">
        <w:rPr>
          <w:rFonts w:ascii="Times New Roman" w:hAnsi="Times New Roman" w:cs="Times New Roman"/>
          <w:b/>
          <w:sz w:val="24"/>
          <w:u w:val="single"/>
        </w:rPr>
        <w:t xml:space="preserve">Tracing </w:t>
      </w:r>
      <w:r w:rsidR="009D22CE" w:rsidRPr="0020551B">
        <w:rPr>
          <w:rFonts w:ascii="Times New Roman" w:hAnsi="Times New Roman" w:cs="Times New Roman"/>
          <w:b/>
          <w:sz w:val="24"/>
          <w:u w:val="single"/>
        </w:rPr>
        <w:t>Output:</w:t>
      </w:r>
    </w:p>
    <w:p w:rsidR="009D22CE" w:rsidRPr="00EE6FD0" w:rsidRDefault="002941A7" w:rsidP="009D22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bidi="ne-NP"/>
        </w:rPr>
        <w:drawing>
          <wp:inline distT="0" distB="0" distL="0" distR="0">
            <wp:extent cx="5705475" cy="1895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F84898.tmp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2" t="20371" r="2884" b="50039"/>
                    <a:stretch/>
                  </pic:blipFill>
                  <pic:spPr bwMode="auto">
                    <a:xfrm>
                      <a:off x="0" y="0"/>
                      <a:ext cx="5705475" cy="1895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22CE" w:rsidRPr="0020551B" w:rsidRDefault="009D22CE" w:rsidP="009D22CE">
      <w:pPr>
        <w:rPr>
          <w:rFonts w:ascii="Times New Roman" w:hAnsi="Times New Roman" w:cs="Times New Roman"/>
          <w:b/>
          <w:sz w:val="24"/>
          <w:u w:val="single"/>
        </w:rPr>
      </w:pPr>
      <w:r w:rsidRPr="0020551B">
        <w:rPr>
          <w:rFonts w:ascii="Times New Roman" w:hAnsi="Times New Roman" w:cs="Times New Roman"/>
          <w:b/>
          <w:sz w:val="24"/>
          <w:u w:val="single"/>
        </w:rPr>
        <w:t xml:space="preserve">Conclusion: </w:t>
      </w:r>
    </w:p>
    <w:p w:rsidR="009D22CE" w:rsidRPr="009D22CE" w:rsidRDefault="009D22CE" w:rsidP="009D22C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In this way, </w:t>
      </w:r>
      <w:r w:rsidR="00A97469">
        <w:rPr>
          <w:rFonts w:ascii="Times New Roman" w:hAnsi="Times New Roman" w:cs="Times New Roman"/>
          <w:sz w:val="24"/>
        </w:rPr>
        <w:t>through the program</w:t>
      </w:r>
      <w:r w:rsidR="001849CC">
        <w:rPr>
          <w:rFonts w:ascii="Times New Roman" w:hAnsi="Times New Roman" w:cs="Times New Roman"/>
          <w:sz w:val="24"/>
        </w:rPr>
        <w:t xml:space="preserve">, </w:t>
      </w:r>
      <w:r w:rsidR="00EE6FD0">
        <w:rPr>
          <w:rFonts w:ascii="Times New Roman" w:hAnsi="Times New Roman" w:cs="Times New Roman"/>
          <w:sz w:val="24"/>
        </w:rPr>
        <w:t>path</w:t>
      </w:r>
      <w:r w:rsidR="001849CC">
        <w:rPr>
          <w:rFonts w:ascii="Times New Roman" w:hAnsi="Times New Roman" w:cs="Times New Roman"/>
          <w:sz w:val="24"/>
        </w:rPr>
        <w:t xml:space="preserve"> was </w:t>
      </w:r>
      <w:r w:rsidR="00DE0F49">
        <w:rPr>
          <w:rFonts w:ascii="Times New Roman" w:hAnsi="Times New Roman" w:cs="Times New Roman"/>
          <w:sz w:val="24"/>
        </w:rPr>
        <w:t>traced</w:t>
      </w:r>
      <w:r w:rsidR="001849CC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br w:type="textWrapping" w:clear="all"/>
      </w:r>
    </w:p>
    <w:sectPr w:rsidR="009D22CE" w:rsidRPr="009D22CE" w:rsidSect="00BA587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7254" w:rsidRDefault="00507254" w:rsidP="00BA587A">
      <w:pPr>
        <w:spacing w:after="0" w:line="240" w:lineRule="auto"/>
      </w:pPr>
      <w:r>
        <w:separator/>
      </w:r>
    </w:p>
  </w:endnote>
  <w:endnote w:type="continuationSeparator" w:id="0">
    <w:p w:rsidR="00507254" w:rsidRDefault="00507254" w:rsidP="00BA58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3C98" w:rsidRDefault="00103C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87A" w:rsidRDefault="00103C98">
    <w:pPr>
      <w:pStyle w:val="Footer"/>
    </w:pPr>
    <w:r>
      <w:t xml:space="preserve">Rahul Raj </w:t>
    </w:r>
    <w:r w:rsidR="0016600E">
      <w:t>Dahal</w:t>
    </w:r>
    <w:r>
      <w:t xml:space="preserve"> </w:t>
    </w:r>
    <w:r>
      <w:t>(017BSCIT04</w:t>
    </w:r>
    <w:bookmarkStart w:id="0" w:name="_GoBack"/>
    <w:bookmarkEnd w:id="0"/>
    <w:r w:rsidR="0016600E">
      <w:t>9</w:t>
    </w:r>
    <w:r w:rsidR="00BA587A"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3C98" w:rsidRDefault="00103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7254" w:rsidRDefault="00507254" w:rsidP="00BA587A">
      <w:pPr>
        <w:spacing w:after="0" w:line="240" w:lineRule="auto"/>
      </w:pPr>
      <w:r>
        <w:separator/>
      </w:r>
    </w:p>
  </w:footnote>
  <w:footnote w:type="continuationSeparator" w:id="0">
    <w:p w:rsidR="00507254" w:rsidRDefault="00507254" w:rsidP="00BA58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3C98" w:rsidRDefault="00103C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587A" w:rsidRPr="00EE6FD0" w:rsidRDefault="0020551B" w:rsidP="00EE6FD0">
    <w:r>
      <w:t xml:space="preserve">AI lab assignment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03C98" w:rsidRDefault="00103C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7918B8"/>
    <w:multiLevelType w:val="multilevel"/>
    <w:tmpl w:val="E3302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4DC49A7"/>
    <w:multiLevelType w:val="multilevel"/>
    <w:tmpl w:val="A76A21C2"/>
    <w:lvl w:ilvl="0">
      <w:start w:val="1"/>
      <w:numFmt w:val="bullet"/>
      <w:lvlText w:val=""/>
      <w:lvlJc w:val="left"/>
      <w:pPr>
        <w:tabs>
          <w:tab w:val="num" w:pos="882"/>
        </w:tabs>
        <w:ind w:left="882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602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42"/>
        </w:tabs>
        <w:ind w:left="304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62"/>
        </w:tabs>
        <w:ind w:left="376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02"/>
        </w:tabs>
        <w:ind w:left="520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22"/>
        </w:tabs>
        <w:ind w:left="592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127947"/>
    <w:multiLevelType w:val="hybridMultilevel"/>
    <w:tmpl w:val="C95EAE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0E727D"/>
    <w:multiLevelType w:val="multilevel"/>
    <w:tmpl w:val="58F8B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sDC1NDAwNDY3tTBU0lEKTi0uzszPAykwrAUA6GRtLywAAAA="/>
  </w:docVars>
  <w:rsids>
    <w:rsidRoot w:val="00295E6D"/>
    <w:rsid w:val="000B41AD"/>
    <w:rsid w:val="00103C98"/>
    <w:rsid w:val="001358B9"/>
    <w:rsid w:val="0016600E"/>
    <w:rsid w:val="001800F7"/>
    <w:rsid w:val="001849CC"/>
    <w:rsid w:val="0020551B"/>
    <w:rsid w:val="0021099B"/>
    <w:rsid w:val="002179C6"/>
    <w:rsid w:val="00230AC8"/>
    <w:rsid w:val="0026249F"/>
    <w:rsid w:val="002941A7"/>
    <w:rsid w:val="00295E6D"/>
    <w:rsid w:val="002F1B54"/>
    <w:rsid w:val="003654F2"/>
    <w:rsid w:val="00460F07"/>
    <w:rsid w:val="004A07BD"/>
    <w:rsid w:val="00500A74"/>
    <w:rsid w:val="0050279C"/>
    <w:rsid w:val="00507254"/>
    <w:rsid w:val="0055534B"/>
    <w:rsid w:val="00557644"/>
    <w:rsid w:val="005A6318"/>
    <w:rsid w:val="005B3AC9"/>
    <w:rsid w:val="00646A48"/>
    <w:rsid w:val="0082265E"/>
    <w:rsid w:val="009327BF"/>
    <w:rsid w:val="009D19C7"/>
    <w:rsid w:val="009D22CE"/>
    <w:rsid w:val="00A97469"/>
    <w:rsid w:val="00B5191B"/>
    <w:rsid w:val="00BA587A"/>
    <w:rsid w:val="00BE76B1"/>
    <w:rsid w:val="00C41A54"/>
    <w:rsid w:val="00CD1689"/>
    <w:rsid w:val="00D00F4D"/>
    <w:rsid w:val="00D6296E"/>
    <w:rsid w:val="00DA6654"/>
    <w:rsid w:val="00DE0F49"/>
    <w:rsid w:val="00E1099C"/>
    <w:rsid w:val="00E3562E"/>
    <w:rsid w:val="00EE6FD0"/>
    <w:rsid w:val="00FA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BCBE5"/>
  <w15:docId w15:val="{FC888CF4-86C1-4640-8C8A-6AF60F3FD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5E6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5E6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00F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0F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A58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5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87A"/>
  </w:style>
  <w:style w:type="paragraph" w:styleId="Footer">
    <w:name w:val="footer"/>
    <w:basedOn w:val="Normal"/>
    <w:link w:val="FooterChar"/>
    <w:uiPriority w:val="99"/>
    <w:unhideWhenUsed/>
    <w:rsid w:val="00BA58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87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6A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6A4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09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9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9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6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9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7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4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5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2.tmp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microsoft.com/office/2007/relationships/diagramDrawing" Target="diagrams/drawing1.xm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diagramQuickStyle" Target="diagrams/quickStyle1.xml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2A5A6AB-DEAE-400F-94D6-5FD0787F6D68}" type="doc">
      <dgm:prSet loTypeId="urn:microsoft.com/office/officeart/2005/8/layout/hierarchy2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01424155-FB35-4081-A3DB-13395EC48531}">
      <dgm:prSet phldrT="[Text]"/>
      <dgm:spPr/>
      <dgm:t>
        <a:bodyPr/>
        <a:lstStyle/>
        <a:p>
          <a:r>
            <a:rPr lang="en-US"/>
            <a:t>S</a:t>
          </a:r>
        </a:p>
      </dgm:t>
    </dgm:pt>
    <dgm:pt modelId="{7D439DFC-F345-498E-9DB5-3C240453BFBE}" type="parTrans" cxnId="{9747D54A-2DEF-4BE5-B34C-822EEA417844}">
      <dgm:prSet/>
      <dgm:spPr/>
      <dgm:t>
        <a:bodyPr/>
        <a:lstStyle/>
        <a:p>
          <a:endParaRPr lang="en-US"/>
        </a:p>
      </dgm:t>
    </dgm:pt>
    <dgm:pt modelId="{7FC5F045-534D-45F3-80F2-C71397CF4F85}" type="sibTrans" cxnId="{9747D54A-2DEF-4BE5-B34C-822EEA417844}">
      <dgm:prSet/>
      <dgm:spPr/>
      <dgm:t>
        <a:bodyPr/>
        <a:lstStyle/>
        <a:p>
          <a:endParaRPr lang="en-US"/>
        </a:p>
      </dgm:t>
    </dgm:pt>
    <dgm:pt modelId="{A3577954-237A-4E1C-9613-2E90CE17E40A}">
      <dgm:prSet phldrT="[Text]"/>
      <dgm:spPr/>
      <dgm:t>
        <a:bodyPr/>
        <a:lstStyle/>
        <a:p>
          <a:r>
            <a:rPr lang="en-US"/>
            <a:t>A</a:t>
          </a:r>
        </a:p>
      </dgm:t>
    </dgm:pt>
    <dgm:pt modelId="{0625E888-55FB-4ADE-877E-2320F57C1DA5}" type="parTrans" cxnId="{0DD394CC-8C17-4898-A644-2DC9CF20FA46}">
      <dgm:prSet/>
      <dgm:spPr/>
      <dgm:t>
        <a:bodyPr/>
        <a:lstStyle/>
        <a:p>
          <a:endParaRPr lang="en-US"/>
        </a:p>
      </dgm:t>
    </dgm:pt>
    <dgm:pt modelId="{C7CB1CED-407C-4199-90AD-2DD68B0D3953}" type="sibTrans" cxnId="{0DD394CC-8C17-4898-A644-2DC9CF20FA46}">
      <dgm:prSet/>
      <dgm:spPr/>
      <dgm:t>
        <a:bodyPr/>
        <a:lstStyle/>
        <a:p>
          <a:endParaRPr lang="en-US"/>
        </a:p>
      </dgm:t>
    </dgm:pt>
    <dgm:pt modelId="{0224B6C7-46B5-4D04-967B-3FFEDFE401E9}">
      <dgm:prSet phldrT="[Text]"/>
      <dgm:spPr/>
      <dgm:t>
        <a:bodyPr/>
        <a:lstStyle/>
        <a:p>
          <a:r>
            <a:rPr lang="en-US"/>
            <a:t>C</a:t>
          </a:r>
        </a:p>
      </dgm:t>
    </dgm:pt>
    <dgm:pt modelId="{29F27AF8-2749-416B-8F1D-C1CEC326C21D}" type="parTrans" cxnId="{7DCF8846-2C82-4981-8992-E1597C41E0C6}">
      <dgm:prSet/>
      <dgm:spPr/>
      <dgm:t>
        <a:bodyPr/>
        <a:lstStyle/>
        <a:p>
          <a:endParaRPr lang="en-US"/>
        </a:p>
      </dgm:t>
    </dgm:pt>
    <dgm:pt modelId="{98EE5165-9A25-4E2A-B257-8E399CBD270E}" type="sibTrans" cxnId="{7DCF8846-2C82-4981-8992-E1597C41E0C6}">
      <dgm:prSet/>
      <dgm:spPr/>
      <dgm:t>
        <a:bodyPr/>
        <a:lstStyle/>
        <a:p>
          <a:endParaRPr lang="en-US"/>
        </a:p>
      </dgm:t>
    </dgm:pt>
    <dgm:pt modelId="{16A9ECD1-7590-4ACD-AF0F-89E5D74C82F5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FBF989D2-8A50-4E94-A09E-68E49789961F}" type="parTrans" cxnId="{692AB29A-E1F7-44D0-B69E-A6CA8DD60525}">
      <dgm:prSet/>
      <dgm:spPr/>
      <dgm:t>
        <a:bodyPr/>
        <a:lstStyle/>
        <a:p>
          <a:endParaRPr lang="en-US"/>
        </a:p>
      </dgm:t>
    </dgm:pt>
    <dgm:pt modelId="{7783205D-93F7-442C-AC82-F1ED1ACFA8E7}" type="sibTrans" cxnId="{692AB29A-E1F7-44D0-B69E-A6CA8DD60525}">
      <dgm:prSet/>
      <dgm:spPr/>
      <dgm:t>
        <a:bodyPr/>
        <a:lstStyle/>
        <a:p>
          <a:endParaRPr lang="en-US"/>
        </a:p>
      </dgm:t>
    </dgm:pt>
    <dgm:pt modelId="{221B7B15-0498-43EF-A988-93360B07CFAB}">
      <dgm:prSet phldrT="[Text]"/>
      <dgm:spPr/>
      <dgm:t>
        <a:bodyPr/>
        <a:lstStyle/>
        <a:p>
          <a:r>
            <a:rPr lang="en-US"/>
            <a:t>B</a:t>
          </a:r>
        </a:p>
      </dgm:t>
    </dgm:pt>
    <dgm:pt modelId="{816BC64F-41E8-46D5-A2B6-BCE0530F65D9}" type="parTrans" cxnId="{8F6D3043-64C4-4136-BBEB-1B0E140938F4}">
      <dgm:prSet/>
      <dgm:spPr/>
      <dgm:t>
        <a:bodyPr/>
        <a:lstStyle/>
        <a:p>
          <a:endParaRPr lang="en-US"/>
        </a:p>
      </dgm:t>
    </dgm:pt>
    <dgm:pt modelId="{AD2B892B-803D-4403-AB3F-FF4003CDEA09}" type="sibTrans" cxnId="{8F6D3043-64C4-4136-BBEB-1B0E140938F4}">
      <dgm:prSet/>
      <dgm:spPr/>
      <dgm:t>
        <a:bodyPr/>
        <a:lstStyle/>
        <a:p>
          <a:endParaRPr lang="en-US"/>
        </a:p>
      </dgm:t>
    </dgm:pt>
    <dgm:pt modelId="{92A96A84-44E0-47CC-8FB4-1991944473B0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25B26368-8E66-4CAD-9A47-DEDE8D8B9F5E}" type="parTrans" cxnId="{17D38881-F727-46DF-A0CD-5A799DB38188}">
      <dgm:prSet/>
      <dgm:spPr/>
      <dgm:t>
        <a:bodyPr/>
        <a:lstStyle/>
        <a:p>
          <a:endParaRPr lang="en-US"/>
        </a:p>
      </dgm:t>
    </dgm:pt>
    <dgm:pt modelId="{C89BC3D5-7679-4383-8529-6114F1B00DB9}" type="sibTrans" cxnId="{17D38881-F727-46DF-A0CD-5A799DB38188}">
      <dgm:prSet/>
      <dgm:spPr/>
      <dgm:t>
        <a:bodyPr/>
        <a:lstStyle/>
        <a:p>
          <a:endParaRPr lang="en-US"/>
        </a:p>
      </dgm:t>
    </dgm:pt>
    <dgm:pt modelId="{02ABBB6F-A730-42F4-AA5F-FC6EDFBBE9EC}">
      <dgm:prSet phldrT="[Text]"/>
      <dgm:spPr/>
      <dgm:t>
        <a:bodyPr/>
        <a:lstStyle/>
        <a:p>
          <a:r>
            <a:rPr lang="en-US"/>
            <a:t>G</a:t>
          </a:r>
        </a:p>
      </dgm:t>
    </dgm:pt>
    <dgm:pt modelId="{AE2A63AD-B400-4644-A435-5FAB4FAEA059}" type="parTrans" cxnId="{D93EAA81-616C-4720-9458-43C910E97926}">
      <dgm:prSet/>
      <dgm:spPr/>
      <dgm:t>
        <a:bodyPr/>
        <a:lstStyle/>
        <a:p>
          <a:endParaRPr lang="en-US"/>
        </a:p>
      </dgm:t>
    </dgm:pt>
    <dgm:pt modelId="{83E1A257-FFB8-4DCB-B568-4F016F01117A}" type="sibTrans" cxnId="{D93EAA81-616C-4720-9458-43C910E97926}">
      <dgm:prSet/>
      <dgm:spPr/>
      <dgm:t>
        <a:bodyPr/>
        <a:lstStyle/>
        <a:p>
          <a:endParaRPr lang="en-US"/>
        </a:p>
      </dgm:t>
    </dgm:pt>
    <dgm:pt modelId="{B6F83B81-10F2-4415-8418-991CB3250312}">
      <dgm:prSet phldrT="[Text]"/>
      <dgm:spPr/>
      <dgm:t>
        <a:bodyPr/>
        <a:lstStyle/>
        <a:p>
          <a:r>
            <a:rPr lang="en-US"/>
            <a:t>G</a:t>
          </a:r>
        </a:p>
      </dgm:t>
    </dgm:pt>
    <dgm:pt modelId="{2ED32C38-58D5-4AC6-A332-97E8F057190D}" type="parTrans" cxnId="{09990529-AB63-49BF-B8EE-325C33187E02}">
      <dgm:prSet/>
      <dgm:spPr/>
      <dgm:t>
        <a:bodyPr/>
        <a:lstStyle/>
        <a:p>
          <a:endParaRPr lang="en-US"/>
        </a:p>
      </dgm:t>
    </dgm:pt>
    <dgm:pt modelId="{CE09ADC7-5F56-44BD-8B8D-3B737CD0CB8E}" type="sibTrans" cxnId="{09990529-AB63-49BF-B8EE-325C33187E02}">
      <dgm:prSet/>
      <dgm:spPr/>
      <dgm:t>
        <a:bodyPr/>
        <a:lstStyle/>
        <a:p>
          <a:endParaRPr lang="en-US"/>
        </a:p>
      </dgm:t>
    </dgm:pt>
    <dgm:pt modelId="{805828CB-DF82-45B1-AD97-02DE2D917266}">
      <dgm:prSet phldrT="[Text]"/>
      <dgm:spPr/>
      <dgm:t>
        <a:bodyPr/>
        <a:lstStyle/>
        <a:p>
          <a:r>
            <a:rPr lang="en-US"/>
            <a:t>E</a:t>
          </a:r>
        </a:p>
      </dgm:t>
    </dgm:pt>
    <dgm:pt modelId="{5C288263-7A78-4731-83D5-46894830ED9B}" type="parTrans" cxnId="{8986D4E3-E927-4079-A341-46A85D2996B0}">
      <dgm:prSet/>
      <dgm:spPr/>
      <dgm:t>
        <a:bodyPr/>
        <a:lstStyle/>
        <a:p>
          <a:endParaRPr lang="en-US"/>
        </a:p>
      </dgm:t>
    </dgm:pt>
    <dgm:pt modelId="{7C0DC138-66CC-4478-A56E-682606BD6B86}" type="sibTrans" cxnId="{8986D4E3-E927-4079-A341-46A85D2996B0}">
      <dgm:prSet/>
      <dgm:spPr/>
      <dgm:t>
        <a:bodyPr/>
        <a:lstStyle/>
        <a:p>
          <a:endParaRPr lang="en-US"/>
        </a:p>
      </dgm:t>
    </dgm:pt>
    <dgm:pt modelId="{D68F6408-897F-4D03-B2DB-FEDF716123E1}" type="pres">
      <dgm:prSet presAssocID="{42A5A6AB-DEAE-400F-94D6-5FD0787F6D68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FA86837F-0135-49CB-A700-2A9D06C4DFB8}" type="pres">
      <dgm:prSet presAssocID="{01424155-FB35-4081-A3DB-13395EC48531}" presName="root1" presStyleCnt="0"/>
      <dgm:spPr/>
    </dgm:pt>
    <dgm:pt modelId="{AE85A77A-4EFD-4858-B1B0-B1BA766AB0D9}" type="pres">
      <dgm:prSet presAssocID="{01424155-FB35-4081-A3DB-13395EC48531}" presName="LevelOneTextNode" presStyleLbl="node0" presStyleIdx="0" presStyleCnt="1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E1599F65-DCC8-41B3-B8AC-C0922596EF3D}" type="pres">
      <dgm:prSet presAssocID="{01424155-FB35-4081-A3DB-13395EC48531}" presName="level2hierChild" presStyleCnt="0"/>
      <dgm:spPr/>
    </dgm:pt>
    <dgm:pt modelId="{1811A901-576A-4054-8CCF-D767D5CD888A}" type="pres">
      <dgm:prSet presAssocID="{0625E888-55FB-4ADE-877E-2320F57C1DA5}" presName="conn2-1" presStyleLbl="parChTrans1D2" presStyleIdx="0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FEC16237-023B-49D0-90BA-7E2600F67F98}" type="pres">
      <dgm:prSet presAssocID="{0625E888-55FB-4ADE-877E-2320F57C1DA5}" presName="connTx" presStyleLbl="parChTrans1D2" presStyleIdx="0" presStyleCnt="2"/>
      <dgm:spPr/>
      <dgm:t>
        <a:bodyPr/>
        <a:lstStyle/>
        <a:p>
          <a:endParaRPr lang="en-US"/>
        </a:p>
      </dgm:t>
    </dgm:pt>
    <dgm:pt modelId="{C7C1FC2F-3F74-4C37-9E14-49E6109F1210}" type="pres">
      <dgm:prSet presAssocID="{A3577954-237A-4E1C-9613-2E90CE17E40A}" presName="root2" presStyleCnt="0"/>
      <dgm:spPr/>
    </dgm:pt>
    <dgm:pt modelId="{D1682478-B3F4-4E15-97BB-46C399E46F91}" type="pres">
      <dgm:prSet presAssocID="{A3577954-237A-4E1C-9613-2E90CE17E40A}" presName="LevelTwoTextNode" presStyleLbl="node2" presStyleIdx="0" presStyleCnt="2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4B26F814-63BA-41E9-BB5B-F379C21A0B5E}" type="pres">
      <dgm:prSet presAssocID="{A3577954-237A-4E1C-9613-2E90CE17E40A}" presName="level3hierChild" presStyleCnt="0"/>
      <dgm:spPr/>
    </dgm:pt>
    <dgm:pt modelId="{6258535C-9550-4D10-B75B-33FD1EB4444C}" type="pres">
      <dgm:prSet presAssocID="{29F27AF8-2749-416B-8F1D-C1CEC326C21D}" presName="conn2-1" presStyleLbl="parChTrans1D3" presStyleIdx="0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83B2B961-9323-49C7-82F3-683AFA23B380}" type="pres">
      <dgm:prSet presAssocID="{29F27AF8-2749-416B-8F1D-C1CEC326C21D}" presName="connTx" presStyleLbl="parChTrans1D3" presStyleIdx="0" presStyleCnt="4"/>
      <dgm:spPr/>
      <dgm:t>
        <a:bodyPr/>
        <a:lstStyle/>
        <a:p>
          <a:endParaRPr lang="en-US"/>
        </a:p>
      </dgm:t>
    </dgm:pt>
    <dgm:pt modelId="{168ECDDF-780E-40D2-86CF-D8432DB0D8F8}" type="pres">
      <dgm:prSet presAssocID="{0224B6C7-46B5-4D04-967B-3FFEDFE401E9}" presName="root2" presStyleCnt="0"/>
      <dgm:spPr/>
    </dgm:pt>
    <dgm:pt modelId="{8CD84C04-9561-4111-A504-6587BFEC65FA}" type="pres">
      <dgm:prSet presAssocID="{0224B6C7-46B5-4D04-967B-3FFEDFE401E9}" presName="LevelTwoTextNode" presStyleLbl="node3" presStyleIdx="0" presStyleCnt="4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BC49953E-E43D-4066-9C01-5833C4892295}" type="pres">
      <dgm:prSet presAssocID="{0224B6C7-46B5-4D04-967B-3FFEDFE401E9}" presName="level3hierChild" presStyleCnt="0"/>
      <dgm:spPr/>
    </dgm:pt>
    <dgm:pt modelId="{7FA36365-6E03-4CAF-B2D4-D2764966F664}" type="pres">
      <dgm:prSet presAssocID="{5C288263-7A78-4731-83D5-46894830ED9B}" presName="conn2-1" presStyleLbl="parChTrans1D3" presStyleIdx="1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43755E10-15A0-4719-B263-6AD331F9B78E}" type="pres">
      <dgm:prSet presAssocID="{5C288263-7A78-4731-83D5-46894830ED9B}" presName="connTx" presStyleLbl="parChTrans1D3" presStyleIdx="1" presStyleCnt="4"/>
      <dgm:spPr/>
      <dgm:t>
        <a:bodyPr/>
        <a:lstStyle/>
        <a:p>
          <a:endParaRPr lang="en-US"/>
        </a:p>
      </dgm:t>
    </dgm:pt>
    <dgm:pt modelId="{20FC425F-11EE-492E-B1E8-4E039A1A5D1D}" type="pres">
      <dgm:prSet presAssocID="{805828CB-DF82-45B1-AD97-02DE2D917266}" presName="root2" presStyleCnt="0"/>
      <dgm:spPr/>
    </dgm:pt>
    <dgm:pt modelId="{6E1C7B2C-4CC1-4D0A-BD16-3C3233CE7C8D}" type="pres">
      <dgm:prSet presAssocID="{805828CB-DF82-45B1-AD97-02DE2D917266}" presName="LevelTwoTextNode" presStyleLbl="node3" presStyleIdx="1" presStyleCnt="4" custScaleX="24619" custScaleY="25214" custLinFactNeighborX="5313" custLinFactNeighborY="46303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DD13A4DD-9675-4414-86F0-BDB51C9FFB0A}" type="pres">
      <dgm:prSet presAssocID="{805828CB-DF82-45B1-AD97-02DE2D917266}" presName="level3hierChild" presStyleCnt="0"/>
      <dgm:spPr/>
    </dgm:pt>
    <dgm:pt modelId="{AB856582-AF53-4D0F-9ED3-B517FE05F8AB}" type="pres">
      <dgm:prSet presAssocID="{2ED32C38-58D5-4AC6-A332-97E8F057190D}" presName="conn2-1" presStyleLbl="parChTrans1D4" presStyleIdx="0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39B60491-9733-488A-8894-94C627BF6A15}" type="pres">
      <dgm:prSet presAssocID="{2ED32C38-58D5-4AC6-A332-97E8F057190D}" presName="connTx" presStyleLbl="parChTrans1D4" presStyleIdx="0" presStyleCnt="2"/>
      <dgm:spPr/>
      <dgm:t>
        <a:bodyPr/>
        <a:lstStyle/>
        <a:p>
          <a:endParaRPr lang="en-US"/>
        </a:p>
      </dgm:t>
    </dgm:pt>
    <dgm:pt modelId="{34BED693-1654-45B9-9379-7D31DDDD73A6}" type="pres">
      <dgm:prSet presAssocID="{B6F83B81-10F2-4415-8418-991CB3250312}" presName="root2" presStyleCnt="0"/>
      <dgm:spPr/>
    </dgm:pt>
    <dgm:pt modelId="{82F29805-F699-430F-8508-9FA71B9FA910}" type="pres">
      <dgm:prSet presAssocID="{B6F83B81-10F2-4415-8418-991CB3250312}" presName="LevelTwoTextNode" presStyleLbl="node4" presStyleIdx="0" presStyleCnt="2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C69B5C33-E5D2-4468-95F0-33E8E96D56C3}" type="pres">
      <dgm:prSet presAssocID="{B6F83B81-10F2-4415-8418-991CB3250312}" presName="level3hierChild" presStyleCnt="0"/>
      <dgm:spPr/>
    </dgm:pt>
    <dgm:pt modelId="{CFA18DE7-8655-4AD1-AE93-167FFEACF8F4}" type="pres">
      <dgm:prSet presAssocID="{FBF989D2-8A50-4E94-A09E-68E49789961F}" presName="conn2-1" presStyleLbl="parChTrans1D3" presStyleIdx="2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3A9BE43F-A4B1-4721-9A54-3FBD4D93DF4A}" type="pres">
      <dgm:prSet presAssocID="{FBF989D2-8A50-4E94-A09E-68E49789961F}" presName="connTx" presStyleLbl="parChTrans1D3" presStyleIdx="2" presStyleCnt="4"/>
      <dgm:spPr/>
      <dgm:t>
        <a:bodyPr/>
        <a:lstStyle/>
        <a:p>
          <a:endParaRPr lang="en-US"/>
        </a:p>
      </dgm:t>
    </dgm:pt>
    <dgm:pt modelId="{E15D7363-779A-4504-96B7-8691B12229F7}" type="pres">
      <dgm:prSet presAssocID="{16A9ECD1-7590-4ACD-AF0F-89E5D74C82F5}" presName="root2" presStyleCnt="0"/>
      <dgm:spPr/>
    </dgm:pt>
    <dgm:pt modelId="{0202E0A3-CBAD-40A5-BF13-6163E5D47B41}" type="pres">
      <dgm:prSet presAssocID="{16A9ECD1-7590-4ACD-AF0F-89E5D74C82F5}" presName="LevelTwoTextNode" presStyleLbl="node3" presStyleIdx="2" presStyleCnt="4" custScaleX="24619" custScaleY="25214" custLinFactNeighborX="4174" custLinFactNeighborY="6832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CFB7FA85-84D5-4553-8D4C-4B66716C6F09}" type="pres">
      <dgm:prSet presAssocID="{16A9ECD1-7590-4ACD-AF0F-89E5D74C82F5}" presName="level3hierChild" presStyleCnt="0"/>
      <dgm:spPr/>
    </dgm:pt>
    <dgm:pt modelId="{6194B6A3-EE5A-4392-B916-CDD384186316}" type="pres">
      <dgm:prSet presAssocID="{816BC64F-41E8-46D5-A2B6-BCE0530F65D9}" presName="conn2-1" presStyleLbl="parChTrans1D2" presStyleIdx="1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F1FB64F4-A43D-415B-976B-4B7032E52FD8}" type="pres">
      <dgm:prSet presAssocID="{816BC64F-41E8-46D5-A2B6-BCE0530F65D9}" presName="connTx" presStyleLbl="parChTrans1D2" presStyleIdx="1" presStyleCnt="2"/>
      <dgm:spPr/>
      <dgm:t>
        <a:bodyPr/>
        <a:lstStyle/>
        <a:p>
          <a:endParaRPr lang="en-US"/>
        </a:p>
      </dgm:t>
    </dgm:pt>
    <dgm:pt modelId="{78854390-1F30-49D9-B992-926D9347EBC2}" type="pres">
      <dgm:prSet presAssocID="{221B7B15-0498-43EF-A988-93360B07CFAB}" presName="root2" presStyleCnt="0"/>
      <dgm:spPr/>
    </dgm:pt>
    <dgm:pt modelId="{2644432D-8D11-4248-8851-5131F708CC1C}" type="pres">
      <dgm:prSet presAssocID="{221B7B15-0498-43EF-A988-93360B07CFAB}" presName="LevelTwoTextNode" presStyleLbl="node2" presStyleIdx="1" presStyleCnt="2" custScaleX="24619" custScaleY="25214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F1F2A73C-468C-4966-9E07-24CDDEA06A8E}" type="pres">
      <dgm:prSet presAssocID="{221B7B15-0498-43EF-A988-93360B07CFAB}" presName="level3hierChild" presStyleCnt="0"/>
      <dgm:spPr/>
    </dgm:pt>
    <dgm:pt modelId="{43B40FC4-65CA-45C9-B5F0-1E1A297A28A1}" type="pres">
      <dgm:prSet presAssocID="{25B26368-8E66-4CAD-9A47-DEDE8D8B9F5E}" presName="conn2-1" presStyleLbl="parChTrans1D3" presStyleIdx="3" presStyleCnt="4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7C184A71-C690-46FC-92D0-1C41CAA0A4B9}" type="pres">
      <dgm:prSet presAssocID="{25B26368-8E66-4CAD-9A47-DEDE8D8B9F5E}" presName="connTx" presStyleLbl="parChTrans1D3" presStyleIdx="3" presStyleCnt="4"/>
      <dgm:spPr/>
      <dgm:t>
        <a:bodyPr/>
        <a:lstStyle/>
        <a:p>
          <a:endParaRPr lang="en-US"/>
        </a:p>
      </dgm:t>
    </dgm:pt>
    <dgm:pt modelId="{13C88BBB-B54B-4693-A688-75DBDF927683}" type="pres">
      <dgm:prSet presAssocID="{92A96A84-44E0-47CC-8FB4-1991944473B0}" presName="root2" presStyleCnt="0"/>
      <dgm:spPr/>
    </dgm:pt>
    <dgm:pt modelId="{26DC6F66-A097-4496-8DC0-899D27DAFC6C}" type="pres">
      <dgm:prSet presAssocID="{92A96A84-44E0-47CC-8FB4-1991944473B0}" presName="LevelTwoTextNode" presStyleLbl="node3" presStyleIdx="3" presStyleCnt="4" custScaleX="24619" custScaleY="25214" custLinFactNeighborX="5312" custLinFactNeighborY="-32639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559F2EC8-EDFD-495B-82A3-0778CF55CA7B}" type="pres">
      <dgm:prSet presAssocID="{92A96A84-44E0-47CC-8FB4-1991944473B0}" presName="level3hierChild" presStyleCnt="0"/>
      <dgm:spPr/>
    </dgm:pt>
    <dgm:pt modelId="{C1FB37F3-FAE7-4C23-A3FA-E1CB99F199D9}" type="pres">
      <dgm:prSet presAssocID="{AE2A63AD-B400-4644-A435-5FAB4FAEA059}" presName="conn2-1" presStyleLbl="parChTrans1D4" presStyleIdx="1" presStyleCnt="2" custScaleX="2000000" custScaleY="59989"/>
      <dgm:spPr>
        <a:prstGeom prst="rightArrow">
          <a:avLst/>
        </a:prstGeom>
      </dgm:spPr>
      <dgm:t>
        <a:bodyPr/>
        <a:lstStyle/>
        <a:p>
          <a:endParaRPr lang="en-US"/>
        </a:p>
      </dgm:t>
    </dgm:pt>
    <dgm:pt modelId="{A61221F1-7788-4A73-B0F9-C40CB3673EC8}" type="pres">
      <dgm:prSet presAssocID="{AE2A63AD-B400-4644-A435-5FAB4FAEA05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87689DC1-2847-4D5F-937E-82BCDD1D7A85}" type="pres">
      <dgm:prSet presAssocID="{02ABBB6F-A730-42F4-AA5F-FC6EDFBBE9EC}" presName="root2" presStyleCnt="0"/>
      <dgm:spPr/>
    </dgm:pt>
    <dgm:pt modelId="{D29D5845-67A3-4E13-802E-7472B8789BF9}" type="pres">
      <dgm:prSet presAssocID="{02ABBB6F-A730-42F4-AA5F-FC6EDFBBE9EC}" presName="LevelTwoTextNode" presStyleLbl="node4" presStyleIdx="1" presStyleCnt="2" custScaleX="24619" custScaleY="25214" custLinFactNeighborX="66" custLinFactNeighborY="-79701">
        <dgm:presLayoutVars>
          <dgm:chPref val="3"/>
        </dgm:presLayoutVars>
      </dgm:prSet>
      <dgm:spPr>
        <a:prstGeom prst="ellipse">
          <a:avLst/>
        </a:prstGeom>
      </dgm:spPr>
      <dgm:t>
        <a:bodyPr/>
        <a:lstStyle/>
        <a:p>
          <a:endParaRPr lang="en-US"/>
        </a:p>
      </dgm:t>
    </dgm:pt>
    <dgm:pt modelId="{75BAD54A-830B-4DAE-B22D-11D8099FB1D7}" type="pres">
      <dgm:prSet presAssocID="{02ABBB6F-A730-42F4-AA5F-FC6EDFBBE9EC}" presName="level3hierChild" presStyleCnt="0"/>
      <dgm:spPr/>
    </dgm:pt>
  </dgm:ptLst>
  <dgm:cxnLst>
    <dgm:cxn modelId="{8386E439-FA8F-4291-BC1B-68264DC40F43}" type="presOf" srcId="{29F27AF8-2749-416B-8F1D-C1CEC326C21D}" destId="{6258535C-9550-4D10-B75B-33FD1EB4444C}" srcOrd="0" destOrd="0" presId="urn:microsoft.com/office/officeart/2005/8/layout/hierarchy2"/>
    <dgm:cxn modelId="{7DCF8846-2C82-4981-8992-E1597C41E0C6}" srcId="{A3577954-237A-4E1C-9613-2E90CE17E40A}" destId="{0224B6C7-46B5-4D04-967B-3FFEDFE401E9}" srcOrd="0" destOrd="0" parTransId="{29F27AF8-2749-416B-8F1D-C1CEC326C21D}" sibTransId="{98EE5165-9A25-4E2A-B257-8E399CBD270E}"/>
    <dgm:cxn modelId="{83574556-3F55-4FC6-829C-DF9EA8596C09}" type="presOf" srcId="{25B26368-8E66-4CAD-9A47-DEDE8D8B9F5E}" destId="{43B40FC4-65CA-45C9-B5F0-1E1A297A28A1}" srcOrd="0" destOrd="0" presId="urn:microsoft.com/office/officeart/2005/8/layout/hierarchy2"/>
    <dgm:cxn modelId="{C7C4B638-613C-4EE4-9793-0583F598EFC0}" type="presOf" srcId="{42A5A6AB-DEAE-400F-94D6-5FD0787F6D68}" destId="{D68F6408-897F-4D03-B2DB-FEDF716123E1}" srcOrd="0" destOrd="0" presId="urn:microsoft.com/office/officeart/2005/8/layout/hierarchy2"/>
    <dgm:cxn modelId="{9DC34D3E-78EC-4928-BA5F-027803147ADA}" type="presOf" srcId="{2ED32C38-58D5-4AC6-A332-97E8F057190D}" destId="{39B60491-9733-488A-8894-94C627BF6A15}" srcOrd="1" destOrd="0" presId="urn:microsoft.com/office/officeart/2005/8/layout/hierarchy2"/>
    <dgm:cxn modelId="{E581B304-9A2B-4075-8481-0BED73A027F2}" type="presOf" srcId="{0224B6C7-46B5-4D04-967B-3FFEDFE401E9}" destId="{8CD84C04-9561-4111-A504-6587BFEC65FA}" srcOrd="0" destOrd="0" presId="urn:microsoft.com/office/officeart/2005/8/layout/hierarchy2"/>
    <dgm:cxn modelId="{873E067E-A534-431E-B1BB-7FF973BBEE38}" type="presOf" srcId="{FBF989D2-8A50-4E94-A09E-68E49789961F}" destId="{CFA18DE7-8655-4AD1-AE93-167FFEACF8F4}" srcOrd="0" destOrd="0" presId="urn:microsoft.com/office/officeart/2005/8/layout/hierarchy2"/>
    <dgm:cxn modelId="{BEB5C265-7CC7-43DE-962D-288E17561FA8}" type="presOf" srcId="{01424155-FB35-4081-A3DB-13395EC48531}" destId="{AE85A77A-4EFD-4858-B1B0-B1BA766AB0D9}" srcOrd="0" destOrd="0" presId="urn:microsoft.com/office/officeart/2005/8/layout/hierarchy2"/>
    <dgm:cxn modelId="{8F6D3043-64C4-4136-BBEB-1B0E140938F4}" srcId="{01424155-FB35-4081-A3DB-13395EC48531}" destId="{221B7B15-0498-43EF-A988-93360B07CFAB}" srcOrd="1" destOrd="0" parTransId="{816BC64F-41E8-46D5-A2B6-BCE0530F65D9}" sibTransId="{AD2B892B-803D-4403-AB3F-FF4003CDEA09}"/>
    <dgm:cxn modelId="{20C6CD96-3BAD-4538-A20B-21BB894633C2}" type="presOf" srcId="{805828CB-DF82-45B1-AD97-02DE2D917266}" destId="{6E1C7B2C-4CC1-4D0A-BD16-3C3233CE7C8D}" srcOrd="0" destOrd="0" presId="urn:microsoft.com/office/officeart/2005/8/layout/hierarchy2"/>
    <dgm:cxn modelId="{04ACCBFB-E3CF-42BD-81AB-197A3EF3AA72}" type="presOf" srcId="{B6F83B81-10F2-4415-8418-991CB3250312}" destId="{82F29805-F699-430F-8508-9FA71B9FA910}" srcOrd="0" destOrd="0" presId="urn:microsoft.com/office/officeart/2005/8/layout/hierarchy2"/>
    <dgm:cxn modelId="{67A7CE61-F64A-4E79-8CA4-B1CDC6CDD4D3}" type="presOf" srcId="{0625E888-55FB-4ADE-877E-2320F57C1DA5}" destId="{1811A901-576A-4054-8CCF-D767D5CD888A}" srcOrd="0" destOrd="0" presId="urn:microsoft.com/office/officeart/2005/8/layout/hierarchy2"/>
    <dgm:cxn modelId="{43C76E5B-02C3-463E-AEED-41A7F322CF46}" type="presOf" srcId="{2ED32C38-58D5-4AC6-A332-97E8F057190D}" destId="{AB856582-AF53-4D0F-9ED3-B517FE05F8AB}" srcOrd="0" destOrd="0" presId="urn:microsoft.com/office/officeart/2005/8/layout/hierarchy2"/>
    <dgm:cxn modelId="{D93EAA81-616C-4720-9458-43C910E97926}" srcId="{92A96A84-44E0-47CC-8FB4-1991944473B0}" destId="{02ABBB6F-A730-42F4-AA5F-FC6EDFBBE9EC}" srcOrd="0" destOrd="0" parTransId="{AE2A63AD-B400-4644-A435-5FAB4FAEA059}" sibTransId="{83E1A257-FFB8-4DCB-B568-4F016F01117A}"/>
    <dgm:cxn modelId="{1E2EFFAB-7949-47BB-9F99-E11C6EAACC16}" type="presOf" srcId="{92A96A84-44E0-47CC-8FB4-1991944473B0}" destId="{26DC6F66-A097-4496-8DC0-899D27DAFC6C}" srcOrd="0" destOrd="0" presId="urn:microsoft.com/office/officeart/2005/8/layout/hierarchy2"/>
    <dgm:cxn modelId="{38774F37-43CF-447F-8745-599C1EC17F2B}" type="presOf" srcId="{A3577954-237A-4E1C-9613-2E90CE17E40A}" destId="{D1682478-B3F4-4E15-97BB-46C399E46F91}" srcOrd="0" destOrd="0" presId="urn:microsoft.com/office/officeart/2005/8/layout/hierarchy2"/>
    <dgm:cxn modelId="{09990529-AB63-49BF-B8EE-325C33187E02}" srcId="{805828CB-DF82-45B1-AD97-02DE2D917266}" destId="{B6F83B81-10F2-4415-8418-991CB3250312}" srcOrd="0" destOrd="0" parTransId="{2ED32C38-58D5-4AC6-A332-97E8F057190D}" sibTransId="{CE09ADC7-5F56-44BD-8B8D-3B737CD0CB8E}"/>
    <dgm:cxn modelId="{CCC094E2-E238-455E-BAFA-04EB516A62C6}" type="presOf" srcId="{AE2A63AD-B400-4644-A435-5FAB4FAEA059}" destId="{C1FB37F3-FAE7-4C23-A3FA-E1CB99F199D9}" srcOrd="0" destOrd="0" presId="urn:microsoft.com/office/officeart/2005/8/layout/hierarchy2"/>
    <dgm:cxn modelId="{B704A823-D3F8-47AC-8ABA-0BAE73CE2BED}" type="presOf" srcId="{816BC64F-41E8-46D5-A2B6-BCE0530F65D9}" destId="{6194B6A3-EE5A-4392-B916-CDD384186316}" srcOrd="0" destOrd="0" presId="urn:microsoft.com/office/officeart/2005/8/layout/hierarchy2"/>
    <dgm:cxn modelId="{06B3924C-A86F-44D6-9DB2-9755DA34DC80}" type="presOf" srcId="{02ABBB6F-A730-42F4-AA5F-FC6EDFBBE9EC}" destId="{D29D5845-67A3-4E13-802E-7472B8789BF9}" srcOrd="0" destOrd="0" presId="urn:microsoft.com/office/officeart/2005/8/layout/hierarchy2"/>
    <dgm:cxn modelId="{E5A6C9BC-E0B6-4659-BF7A-82099F90134B}" type="presOf" srcId="{5C288263-7A78-4731-83D5-46894830ED9B}" destId="{43755E10-15A0-4719-B263-6AD331F9B78E}" srcOrd="1" destOrd="0" presId="urn:microsoft.com/office/officeart/2005/8/layout/hierarchy2"/>
    <dgm:cxn modelId="{7DE3EE2B-F9CF-44C5-A975-9CBEB76733CC}" type="presOf" srcId="{5C288263-7A78-4731-83D5-46894830ED9B}" destId="{7FA36365-6E03-4CAF-B2D4-D2764966F664}" srcOrd="0" destOrd="0" presId="urn:microsoft.com/office/officeart/2005/8/layout/hierarchy2"/>
    <dgm:cxn modelId="{3E75B5E9-73BE-4111-9E13-020F9E4DC391}" type="presOf" srcId="{816BC64F-41E8-46D5-A2B6-BCE0530F65D9}" destId="{F1FB64F4-A43D-415B-976B-4B7032E52FD8}" srcOrd="1" destOrd="0" presId="urn:microsoft.com/office/officeart/2005/8/layout/hierarchy2"/>
    <dgm:cxn modelId="{17D38881-F727-46DF-A0CD-5A799DB38188}" srcId="{221B7B15-0498-43EF-A988-93360B07CFAB}" destId="{92A96A84-44E0-47CC-8FB4-1991944473B0}" srcOrd="0" destOrd="0" parTransId="{25B26368-8E66-4CAD-9A47-DEDE8D8B9F5E}" sibTransId="{C89BC3D5-7679-4383-8529-6114F1B00DB9}"/>
    <dgm:cxn modelId="{BBD11FD2-48B0-4E2E-97DC-4382C7161A03}" type="presOf" srcId="{0625E888-55FB-4ADE-877E-2320F57C1DA5}" destId="{FEC16237-023B-49D0-90BA-7E2600F67F98}" srcOrd="1" destOrd="0" presId="urn:microsoft.com/office/officeart/2005/8/layout/hierarchy2"/>
    <dgm:cxn modelId="{F439424E-F55C-4849-8FE2-0B3B527073CB}" type="presOf" srcId="{16A9ECD1-7590-4ACD-AF0F-89E5D74C82F5}" destId="{0202E0A3-CBAD-40A5-BF13-6163E5D47B41}" srcOrd="0" destOrd="0" presId="urn:microsoft.com/office/officeart/2005/8/layout/hierarchy2"/>
    <dgm:cxn modelId="{BBC23F58-11E7-47AF-9D8A-7DA342DFF959}" type="presOf" srcId="{AE2A63AD-B400-4644-A435-5FAB4FAEA059}" destId="{A61221F1-7788-4A73-B0F9-C40CB3673EC8}" srcOrd="1" destOrd="0" presId="urn:microsoft.com/office/officeart/2005/8/layout/hierarchy2"/>
    <dgm:cxn modelId="{8986D4E3-E927-4079-A341-46A85D2996B0}" srcId="{A3577954-237A-4E1C-9613-2E90CE17E40A}" destId="{805828CB-DF82-45B1-AD97-02DE2D917266}" srcOrd="1" destOrd="0" parTransId="{5C288263-7A78-4731-83D5-46894830ED9B}" sibTransId="{7C0DC138-66CC-4478-A56E-682606BD6B86}"/>
    <dgm:cxn modelId="{1D82508B-E44B-4D14-B72C-50AFAAB02B91}" type="presOf" srcId="{29F27AF8-2749-416B-8F1D-C1CEC326C21D}" destId="{83B2B961-9323-49C7-82F3-683AFA23B380}" srcOrd="1" destOrd="0" presId="urn:microsoft.com/office/officeart/2005/8/layout/hierarchy2"/>
    <dgm:cxn modelId="{D631245C-7B08-4E46-AAB0-E7B2FE7AD96C}" type="presOf" srcId="{25B26368-8E66-4CAD-9A47-DEDE8D8B9F5E}" destId="{7C184A71-C690-46FC-92D0-1C41CAA0A4B9}" srcOrd="1" destOrd="0" presId="urn:microsoft.com/office/officeart/2005/8/layout/hierarchy2"/>
    <dgm:cxn modelId="{0DD394CC-8C17-4898-A644-2DC9CF20FA46}" srcId="{01424155-FB35-4081-A3DB-13395EC48531}" destId="{A3577954-237A-4E1C-9613-2E90CE17E40A}" srcOrd="0" destOrd="0" parTransId="{0625E888-55FB-4ADE-877E-2320F57C1DA5}" sibTransId="{C7CB1CED-407C-4199-90AD-2DD68B0D3953}"/>
    <dgm:cxn modelId="{9747D54A-2DEF-4BE5-B34C-822EEA417844}" srcId="{42A5A6AB-DEAE-400F-94D6-5FD0787F6D68}" destId="{01424155-FB35-4081-A3DB-13395EC48531}" srcOrd="0" destOrd="0" parTransId="{7D439DFC-F345-498E-9DB5-3C240453BFBE}" sibTransId="{7FC5F045-534D-45F3-80F2-C71397CF4F85}"/>
    <dgm:cxn modelId="{692AB29A-E1F7-44D0-B69E-A6CA8DD60525}" srcId="{A3577954-237A-4E1C-9613-2E90CE17E40A}" destId="{16A9ECD1-7590-4ACD-AF0F-89E5D74C82F5}" srcOrd="2" destOrd="0" parTransId="{FBF989D2-8A50-4E94-A09E-68E49789961F}" sibTransId="{7783205D-93F7-442C-AC82-F1ED1ACFA8E7}"/>
    <dgm:cxn modelId="{0C7CD3CB-193F-41C9-BD77-1450D26F67C6}" type="presOf" srcId="{221B7B15-0498-43EF-A988-93360B07CFAB}" destId="{2644432D-8D11-4248-8851-5131F708CC1C}" srcOrd="0" destOrd="0" presId="urn:microsoft.com/office/officeart/2005/8/layout/hierarchy2"/>
    <dgm:cxn modelId="{8B5D3D46-7B29-4ED1-BD8B-D4DED2436F95}" type="presOf" srcId="{FBF989D2-8A50-4E94-A09E-68E49789961F}" destId="{3A9BE43F-A4B1-4721-9A54-3FBD4D93DF4A}" srcOrd="1" destOrd="0" presId="urn:microsoft.com/office/officeart/2005/8/layout/hierarchy2"/>
    <dgm:cxn modelId="{57E4092A-CAA3-45DC-8D9C-22175DCD7F17}" type="presParOf" srcId="{D68F6408-897F-4D03-B2DB-FEDF716123E1}" destId="{FA86837F-0135-49CB-A700-2A9D06C4DFB8}" srcOrd="0" destOrd="0" presId="urn:microsoft.com/office/officeart/2005/8/layout/hierarchy2"/>
    <dgm:cxn modelId="{F93301EB-773E-46EC-AE5B-DA01BC1D66B1}" type="presParOf" srcId="{FA86837F-0135-49CB-A700-2A9D06C4DFB8}" destId="{AE85A77A-4EFD-4858-B1B0-B1BA766AB0D9}" srcOrd="0" destOrd="0" presId="urn:microsoft.com/office/officeart/2005/8/layout/hierarchy2"/>
    <dgm:cxn modelId="{1274A04B-F948-45F7-A598-E1014D151BAC}" type="presParOf" srcId="{FA86837F-0135-49CB-A700-2A9D06C4DFB8}" destId="{E1599F65-DCC8-41B3-B8AC-C0922596EF3D}" srcOrd="1" destOrd="0" presId="urn:microsoft.com/office/officeart/2005/8/layout/hierarchy2"/>
    <dgm:cxn modelId="{3C0C5F40-4933-4D66-8D56-64271FA191ED}" type="presParOf" srcId="{E1599F65-DCC8-41B3-B8AC-C0922596EF3D}" destId="{1811A901-576A-4054-8CCF-D767D5CD888A}" srcOrd="0" destOrd="0" presId="urn:microsoft.com/office/officeart/2005/8/layout/hierarchy2"/>
    <dgm:cxn modelId="{1D807ACD-6772-4B10-81E2-7C042D460068}" type="presParOf" srcId="{1811A901-576A-4054-8CCF-D767D5CD888A}" destId="{FEC16237-023B-49D0-90BA-7E2600F67F98}" srcOrd="0" destOrd="0" presId="urn:microsoft.com/office/officeart/2005/8/layout/hierarchy2"/>
    <dgm:cxn modelId="{0C967BF0-97BF-4790-89F8-F9796DBFC5EF}" type="presParOf" srcId="{E1599F65-DCC8-41B3-B8AC-C0922596EF3D}" destId="{C7C1FC2F-3F74-4C37-9E14-49E6109F1210}" srcOrd="1" destOrd="0" presId="urn:microsoft.com/office/officeart/2005/8/layout/hierarchy2"/>
    <dgm:cxn modelId="{8FF8C58B-A91D-4DCD-AC44-AEA5DE238608}" type="presParOf" srcId="{C7C1FC2F-3F74-4C37-9E14-49E6109F1210}" destId="{D1682478-B3F4-4E15-97BB-46C399E46F91}" srcOrd="0" destOrd="0" presId="urn:microsoft.com/office/officeart/2005/8/layout/hierarchy2"/>
    <dgm:cxn modelId="{59DC9402-DB8C-4B5D-9F54-C6DCEE9F900A}" type="presParOf" srcId="{C7C1FC2F-3F74-4C37-9E14-49E6109F1210}" destId="{4B26F814-63BA-41E9-BB5B-F379C21A0B5E}" srcOrd="1" destOrd="0" presId="urn:microsoft.com/office/officeart/2005/8/layout/hierarchy2"/>
    <dgm:cxn modelId="{307AB36F-4717-49A6-9B14-3483C3612D14}" type="presParOf" srcId="{4B26F814-63BA-41E9-BB5B-F379C21A0B5E}" destId="{6258535C-9550-4D10-B75B-33FD1EB4444C}" srcOrd="0" destOrd="0" presId="urn:microsoft.com/office/officeart/2005/8/layout/hierarchy2"/>
    <dgm:cxn modelId="{22780198-73F1-49AD-964F-C4BCF21FB394}" type="presParOf" srcId="{6258535C-9550-4D10-B75B-33FD1EB4444C}" destId="{83B2B961-9323-49C7-82F3-683AFA23B380}" srcOrd="0" destOrd="0" presId="urn:microsoft.com/office/officeart/2005/8/layout/hierarchy2"/>
    <dgm:cxn modelId="{7C2DC84B-0D5D-4030-BA7B-0B7374B04B28}" type="presParOf" srcId="{4B26F814-63BA-41E9-BB5B-F379C21A0B5E}" destId="{168ECDDF-780E-40D2-86CF-D8432DB0D8F8}" srcOrd="1" destOrd="0" presId="urn:microsoft.com/office/officeart/2005/8/layout/hierarchy2"/>
    <dgm:cxn modelId="{467257BB-5E8D-44FD-8B54-CA0725D7DCB0}" type="presParOf" srcId="{168ECDDF-780E-40D2-86CF-D8432DB0D8F8}" destId="{8CD84C04-9561-4111-A504-6587BFEC65FA}" srcOrd="0" destOrd="0" presId="urn:microsoft.com/office/officeart/2005/8/layout/hierarchy2"/>
    <dgm:cxn modelId="{43A27029-7491-41DE-8F11-03ACC9FBC4BB}" type="presParOf" srcId="{168ECDDF-780E-40D2-86CF-D8432DB0D8F8}" destId="{BC49953E-E43D-4066-9C01-5833C4892295}" srcOrd="1" destOrd="0" presId="urn:microsoft.com/office/officeart/2005/8/layout/hierarchy2"/>
    <dgm:cxn modelId="{75FD9EBA-A25D-4533-8850-AA0D5DC79876}" type="presParOf" srcId="{4B26F814-63BA-41E9-BB5B-F379C21A0B5E}" destId="{7FA36365-6E03-4CAF-B2D4-D2764966F664}" srcOrd="2" destOrd="0" presId="urn:microsoft.com/office/officeart/2005/8/layout/hierarchy2"/>
    <dgm:cxn modelId="{DC4C1AF1-DA9C-42CE-B06C-6D76B97859E7}" type="presParOf" srcId="{7FA36365-6E03-4CAF-B2D4-D2764966F664}" destId="{43755E10-15A0-4719-B263-6AD331F9B78E}" srcOrd="0" destOrd="0" presId="urn:microsoft.com/office/officeart/2005/8/layout/hierarchy2"/>
    <dgm:cxn modelId="{A210A53B-ADDD-4CE2-B927-6AB261E3A0BD}" type="presParOf" srcId="{4B26F814-63BA-41E9-BB5B-F379C21A0B5E}" destId="{20FC425F-11EE-492E-B1E8-4E039A1A5D1D}" srcOrd="3" destOrd="0" presId="urn:microsoft.com/office/officeart/2005/8/layout/hierarchy2"/>
    <dgm:cxn modelId="{8EB0D84D-B56D-4151-9EAA-26BA9E7FBD22}" type="presParOf" srcId="{20FC425F-11EE-492E-B1E8-4E039A1A5D1D}" destId="{6E1C7B2C-4CC1-4D0A-BD16-3C3233CE7C8D}" srcOrd="0" destOrd="0" presId="urn:microsoft.com/office/officeart/2005/8/layout/hierarchy2"/>
    <dgm:cxn modelId="{D116B0F2-B55B-4ADD-B6E2-A60A49182E1C}" type="presParOf" srcId="{20FC425F-11EE-492E-B1E8-4E039A1A5D1D}" destId="{DD13A4DD-9675-4414-86F0-BDB51C9FFB0A}" srcOrd="1" destOrd="0" presId="urn:microsoft.com/office/officeart/2005/8/layout/hierarchy2"/>
    <dgm:cxn modelId="{3BA0D11A-DB87-4422-AFCD-3157FF81FCA6}" type="presParOf" srcId="{DD13A4DD-9675-4414-86F0-BDB51C9FFB0A}" destId="{AB856582-AF53-4D0F-9ED3-B517FE05F8AB}" srcOrd="0" destOrd="0" presId="urn:microsoft.com/office/officeart/2005/8/layout/hierarchy2"/>
    <dgm:cxn modelId="{3E24D32D-9FC3-433D-A3A2-6C1FD5932593}" type="presParOf" srcId="{AB856582-AF53-4D0F-9ED3-B517FE05F8AB}" destId="{39B60491-9733-488A-8894-94C627BF6A15}" srcOrd="0" destOrd="0" presId="urn:microsoft.com/office/officeart/2005/8/layout/hierarchy2"/>
    <dgm:cxn modelId="{FE6115C9-F638-4C49-B1C9-85F1B689A986}" type="presParOf" srcId="{DD13A4DD-9675-4414-86F0-BDB51C9FFB0A}" destId="{34BED693-1654-45B9-9379-7D31DDDD73A6}" srcOrd="1" destOrd="0" presId="urn:microsoft.com/office/officeart/2005/8/layout/hierarchy2"/>
    <dgm:cxn modelId="{100C5CF1-A46B-4A2C-B5D5-1DE3E5F03A7B}" type="presParOf" srcId="{34BED693-1654-45B9-9379-7D31DDDD73A6}" destId="{82F29805-F699-430F-8508-9FA71B9FA910}" srcOrd="0" destOrd="0" presId="urn:microsoft.com/office/officeart/2005/8/layout/hierarchy2"/>
    <dgm:cxn modelId="{A71AE600-071E-4092-82ED-7AF8D9AF5167}" type="presParOf" srcId="{34BED693-1654-45B9-9379-7D31DDDD73A6}" destId="{C69B5C33-E5D2-4468-95F0-33E8E96D56C3}" srcOrd="1" destOrd="0" presId="urn:microsoft.com/office/officeart/2005/8/layout/hierarchy2"/>
    <dgm:cxn modelId="{7B81190D-0C98-467E-8D3F-CF086C92C348}" type="presParOf" srcId="{4B26F814-63BA-41E9-BB5B-F379C21A0B5E}" destId="{CFA18DE7-8655-4AD1-AE93-167FFEACF8F4}" srcOrd="4" destOrd="0" presId="urn:microsoft.com/office/officeart/2005/8/layout/hierarchy2"/>
    <dgm:cxn modelId="{386D6A55-D05C-483F-B3B4-DB50601CBB68}" type="presParOf" srcId="{CFA18DE7-8655-4AD1-AE93-167FFEACF8F4}" destId="{3A9BE43F-A4B1-4721-9A54-3FBD4D93DF4A}" srcOrd="0" destOrd="0" presId="urn:microsoft.com/office/officeart/2005/8/layout/hierarchy2"/>
    <dgm:cxn modelId="{6D72E07B-402C-4117-9E4A-462695A6925C}" type="presParOf" srcId="{4B26F814-63BA-41E9-BB5B-F379C21A0B5E}" destId="{E15D7363-779A-4504-96B7-8691B12229F7}" srcOrd="5" destOrd="0" presId="urn:microsoft.com/office/officeart/2005/8/layout/hierarchy2"/>
    <dgm:cxn modelId="{2E618E55-E80D-4C35-82AA-3F8318E89472}" type="presParOf" srcId="{E15D7363-779A-4504-96B7-8691B12229F7}" destId="{0202E0A3-CBAD-40A5-BF13-6163E5D47B41}" srcOrd="0" destOrd="0" presId="urn:microsoft.com/office/officeart/2005/8/layout/hierarchy2"/>
    <dgm:cxn modelId="{185FBC8B-6DF4-49A6-ACD7-35B4D0521A12}" type="presParOf" srcId="{E15D7363-779A-4504-96B7-8691B12229F7}" destId="{CFB7FA85-84D5-4553-8D4C-4B66716C6F09}" srcOrd="1" destOrd="0" presId="urn:microsoft.com/office/officeart/2005/8/layout/hierarchy2"/>
    <dgm:cxn modelId="{2311B65E-AC28-4EFA-BDCF-237AD3416797}" type="presParOf" srcId="{E1599F65-DCC8-41B3-B8AC-C0922596EF3D}" destId="{6194B6A3-EE5A-4392-B916-CDD384186316}" srcOrd="2" destOrd="0" presId="urn:microsoft.com/office/officeart/2005/8/layout/hierarchy2"/>
    <dgm:cxn modelId="{FD43A032-264C-447F-B440-4B84AA2E6C3C}" type="presParOf" srcId="{6194B6A3-EE5A-4392-B916-CDD384186316}" destId="{F1FB64F4-A43D-415B-976B-4B7032E52FD8}" srcOrd="0" destOrd="0" presId="urn:microsoft.com/office/officeart/2005/8/layout/hierarchy2"/>
    <dgm:cxn modelId="{7253BF7C-E1A0-48F8-A082-8A7B34E3111C}" type="presParOf" srcId="{E1599F65-DCC8-41B3-B8AC-C0922596EF3D}" destId="{78854390-1F30-49D9-B992-926D9347EBC2}" srcOrd="3" destOrd="0" presId="urn:microsoft.com/office/officeart/2005/8/layout/hierarchy2"/>
    <dgm:cxn modelId="{04C927C1-968C-4AD6-B1F4-8AD6D5711A85}" type="presParOf" srcId="{78854390-1F30-49D9-B992-926D9347EBC2}" destId="{2644432D-8D11-4248-8851-5131F708CC1C}" srcOrd="0" destOrd="0" presId="urn:microsoft.com/office/officeart/2005/8/layout/hierarchy2"/>
    <dgm:cxn modelId="{9D759BA2-E0C7-4204-AD96-0A06583F9E3C}" type="presParOf" srcId="{78854390-1F30-49D9-B992-926D9347EBC2}" destId="{F1F2A73C-468C-4966-9E07-24CDDEA06A8E}" srcOrd="1" destOrd="0" presId="urn:microsoft.com/office/officeart/2005/8/layout/hierarchy2"/>
    <dgm:cxn modelId="{9561C00C-EA01-41A3-8E1F-EC78F74F9F54}" type="presParOf" srcId="{F1F2A73C-468C-4966-9E07-24CDDEA06A8E}" destId="{43B40FC4-65CA-45C9-B5F0-1E1A297A28A1}" srcOrd="0" destOrd="0" presId="urn:microsoft.com/office/officeart/2005/8/layout/hierarchy2"/>
    <dgm:cxn modelId="{2349F1E2-FD5E-454D-A9A0-01DFA8ACAD06}" type="presParOf" srcId="{43B40FC4-65CA-45C9-B5F0-1E1A297A28A1}" destId="{7C184A71-C690-46FC-92D0-1C41CAA0A4B9}" srcOrd="0" destOrd="0" presId="urn:microsoft.com/office/officeart/2005/8/layout/hierarchy2"/>
    <dgm:cxn modelId="{DF62FAAE-9B37-47BF-9564-2E2CC612E040}" type="presParOf" srcId="{F1F2A73C-468C-4966-9E07-24CDDEA06A8E}" destId="{13C88BBB-B54B-4693-A688-75DBDF927683}" srcOrd="1" destOrd="0" presId="urn:microsoft.com/office/officeart/2005/8/layout/hierarchy2"/>
    <dgm:cxn modelId="{C3B173D5-E791-43D9-BCE1-B5F636056F17}" type="presParOf" srcId="{13C88BBB-B54B-4693-A688-75DBDF927683}" destId="{26DC6F66-A097-4496-8DC0-899D27DAFC6C}" srcOrd="0" destOrd="0" presId="urn:microsoft.com/office/officeart/2005/8/layout/hierarchy2"/>
    <dgm:cxn modelId="{5E2BDEBD-ABD7-4FA8-8DD3-C0B638EACA96}" type="presParOf" srcId="{13C88BBB-B54B-4693-A688-75DBDF927683}" destId="{559F2EC8-EDFD-495B-82A3-0778CF55CA7B}" srcOrd="1" destOrd="0" presId="urn:microsoft.com/office/officeart/2005/8/layout/hierarchy2"/>
    <dgm:cxn modelId="{F1976E42-1334-4EDE-A172-1F8D2C4AD5BF}" type="presParOf" srcId="{559F2EC8-EDFD-495B-82A3-0778CF55CA7B}" destId="{C1FB37F3-FAE7-4C23-A3FA-E1CB99F199D9}" srcOrd="0" destOrd="0" presId="urn:microsoft.com/office/officeart/2005/8/layout/hierarchy2"/>
    <dgm:cxn modelId="{B4A23577-5EF3-46CE-ACE0-80E35D6040DD}" type="presParOf" srcId="{C1FB37F3-FAE7-4C23-A3FA-E1CB99F199D9}" destId="{A61221F1-7788-4A73-B0F9-C40CB3673EC8}" srcOrd="0" destOrd="0" presId="urn:microsoft.com/office/officeart/2005/8/layout/hierarchy2"/>
    <dgm:cxn modelId="{52819317-F300-4F75-8553-9A1279374136}" type="presParOf" srcId="{559F2EC8-EDFD-495B-82A3-0778CF55CA7B}" destId="{87689DC1-2847-4D5F-937E-82BCDD1D7A85}" srcOrd="1" destOrd="0" presId="urn:microsoft.com/office/officeart/2005/8/layout/hierarchy2"/>
    <dgm:cxn modelId="{6EB6BDBC-6C76-49CA-826E-E23FD564B4C0}" type="presParOf" srcId="{87689DC1-2847-4D5F-937E-82BCDD1D7A85}" destId="{D29D5845-67A3-4E13-802E-7472B8789BF9}" srcOrd="0" destOrd="0" presId="urn:microsoft.com/office/officeart/2005/8/layout/hierarchy2"/>
    <dgm:cxn modelId="{3CCCE1E9-EA39-436C-9A71-6666B995F12E}" type="presParOf" srcId="{87689DC1-2847-4D5F-937E-82BCDD1D7A85}" destId="{75BAD54A-830B-4DAE-B22D-11D8099FB1D7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E85A77A-4EFD-4858-B1B0-B1BA766AB0D9}">
      <dsp:nvSpPr>
        <dsp:cNvPr id="0" name=""/>
        <dsp:cNvSpPr/>
      </dsp:nvSpPr>
      <dsp:spPr>
        <a:xfrm>
          <a:off x="982" y="1065977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S</a:t>
          </a:r>
        </a:p>
      </dsp:txBody>
      <dsp:txXfrm>
        <a:off x="64295" y="1098399"/>
        <a:ext cx="305703" cy="156544"/>
      </dsp:txXfrm>
    </dsp:sp>
    <dsp:sp modelId="{1811A901-576A-4054-8CCF-D767D5CD888A}">
      <dsp:nvSpPr>
        <dsp:cNvPr id="0" name=""/>
        <dsp:cNvSpPr/>
      </dsp:nvSpPr>
      <dsp:spPr>
        <a:xfrm rot="19998748">
          <a:off x="391434" y="934268"/>
          <a:ext cx="786184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434" y="988334"/>
        <a:ext cx="786184" cy="23581"/>
      </dsp:txXfrm>
    </dsp:sp>
    <dsp:sp modelId="{D1682478-B3F4-4E15-97BB-46C399E46F91}">
      <dsp:nvSpPr>
        <dsp:cNvPr id="0" name=""/>
        <dsp:cNvSpPr/>
      </dsp:nvSpPr>
      <dsp:spPr>
        <a:xfrm>
          <a:off x="1135742" y="712883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A</a:t>
          </a:r>
        </a:p>
      </dsp:txBody>
      <dsp:txXfrm>
        <a:off x="1199055" y="745305"/>
        <a:ext cx="305703" cy="156544"/>
      </dsp:txXfrm>
    </dsp:sp>
    <dsp:sp modelId="{6258535C-9550-4D10-B75B-33FD1EB4444C}">
      <dsp:nvSpPr>
        <dsp:cNvPr id="0" name=""/>
        <dsp:cNvSpPr/>
      </dsp:nvSpPr>
      <dsp:spPr>
        <a:xfrm rot="19998748">
          <a:off x="1526195" y="581173"/>
          <a:ext cx="786184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26195" y="635239"/>
        <a:ext cx="786184" cy="23581"/>
      </dsp:txXfrm>
    </dsp:sp>
    <dsp:sp modelId="{8CD84C04-9561-4111-A504-6587BFEC65FA}">
      <dsp:nvSpPr>
        <dsp:cNvPr id="0" name=""/>
        <dsp:cNvSpPr/>
      </dsp:nvSpPr>
      <dsp:spPr>
        <a:xfrm>
          <a:off x="2270503" y="359788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C</a:t>
          </a:r>
        </a:p>
      </dsp:txBody>
      <dsp:txXfrm>
        <a:off x="2333816" y="392210"/>
        <a:ext cx="305703" cy="156544"/>
      </dsp:txXfrm>
    </dsp:sp>
    <dsp:sp modelId="{7FA36365-6E03-4CAF-B2D4-D2764966F664}">
      <dsp:nvSpPr>
        <dsp:cNvPr id="0" name=""/>
        <dsp:cNvSpPr/>
      </dsp:nvSpPr>
      <dsp:spPr>
        <a:xfrm rot="1623815">
          <a:off x="1519149" y="961000"/>
          <a:ext cx="893576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19149" y="1013455"/>
        <a:ext cx="893576" cy="26802"/>
      </dsp:txXfrm>
    </dsp:sp>
    <dsp:sp modelId="{6E1C7B2C-4CC1-4D0A-BD16-3C3233CE7C8D}">
      <dsp:nvSpPr>
        <dsp:cNvPr id="0" name=""/>
        <dsp:cNvSpPr/>
      </dsp:nvSpPr>
      <dsp:spPr>
        <a:xfrm>
          <a:off x="2363803" y="1119441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</a:t>
          </a:r>
        </a:p>
      </dsp:txBody>
      <dsp:txXfrm>
        <a:off x="2427116" y="1151863"/>
        <a:ext cx="305703" cy="156544"/>
      </dsp:txXfrm>
    </dsp:sp>
    <dsp:sp modelId="{AB856582-AF53-4D0F-9ED3-B517FE05F8AB}">
      <dsp:nvSpPr>
        <dsp:cNvPr id="0" name=""/>
        <dsp:cNvSpPr/>
      </dsp:nvSpPr>
      <dsp:spPr>
        <a:xfrm rot="19576755">
          <a:off x="2734525" y="961000"/>
          <a:ext cx="732345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34525" y="1015873"/>
        <a:ext cx="732345" cy="21966"/>
      </dsp:txXfrm>
    </dsp:sp>
    <dsp:sp modelId="{82F29805-F699-430F-8508-9FA71B9FA910}">
      <dsp:nvSpPr>
        <dsp:cNvPr id="0" name=""/>
        <dsp:cNvSpPr/>
      </dsp:nvSpPr>
      <dsp:spPr>
        <a:xfrm>
          <a:off x="3405263" y="712883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G</a:t>
          </a:r>
        </a:p>
      </dsp:txBody>
      <dsp:txXfrm>
        <a:off x="3468576" y="745305"/>
        <a:ext cx="305703" cy="156544"/>
      </dsp:txXfrm>
    </dsp:sp>
    <dsp:sp modelId="{CFA18DE7-8655-4AD1-AE93-167FFEACF8F4}">
      <dsp:nvSpPr>
        <dsp:cNvPr id="0" name=""/>
        <dsp:cNvSpPr/>
      </dsp:nvSpPr>
      <dsp:spPr>
        <a:xfrm rot="1682139">
          <a:off x="1516506" y="964262"/>
          <a:ext cx="878859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16506" y="1016938"/>
        <a:ext cx="878859" cy="26360"/>
      </dsp:txXfrm>
    </dsp:sp>
    <dsp:sp modelId="{0202E0A3-CBAD-40A5-BF13-6163E5D47B41}">
      <dsp:nvSpPr>
        <dsp:cNvPr id="0" name=""/>
        <dsp:cNvSpPr/>
      </dsp:nvSpPr>
      <dsp:spPr>
        <a:xfrm>
          <a:off x="2343802" y="1125965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</a:t>
          </a:r>
        </a:p>
      </dsp:txBody>
      <dsp:txXfrm>
        <a:off x="2407115" y="1158387"/>
        <a:ext cx="305703" cy="156544"/>
      </dsp:txXfrm>
    </dsp:sp>
    <dsp:sp modelId="{6194B6A3-EE5A-4392-B916-CDD384186316}">
      <dsp:nvSpPr>
        <dsp:cNvPr id="0" name=""/>
        <dsp:cNvSpPr/>
      </dsp:nvSpPr>
      <dsp:spPr>
        <a:xfrm rot="1601252">
          <a:off x="391434" y="1287362"/>
          <a:ext cx="786184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1434" y="1341429"/>
        <a:ext cx="786184" cy="23581"/>
      </dsp:txXfrm>
    </dsp:sp>
    <dsp:sp modelId="{2644432D-8D11-4248-8851-5131F708CC1C}">
      <dsp:nvSpPr>
        <dsp:cNvPr id="0" name=""/>
        <dsp:cNvSpPr/>
      </dsp:nvSpPr>
      <dsp:spPr>
        <a:xfrm>
          <a:off x="1135742" y="1419072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B</a:t>
          </a:r>
        </a:p>
      </dsp:txBody>
      <dsp:txXfrm>
        <a:off x="1199055" y="1451494"/>
        <a:ext cx="305703" cy="156544"/>
      </dsp:txXfrm>
    </dsp:sp>
    <dsp:sp modelId="{43B40FC4-65CA-45C9-B5F0-1E1A297A28A1}">
      <dsp:nvSpPr>
        <dsp:cNvPr id="0" name=""/>
        <dsp:cNvSpPr/>
      </dsp:nvSpPr>
      <dsp:spPr>
        <a:xfrm rot="20411585">
          <a:off x="1543054" y="1320618"/>
          <a:ext cx="845749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543054" y="1373791"/>
        <a:ext cx="845749" cy="25367"/>
      </dsp:txXfrm>
    </dsp:sp>
    <dsp:sp modelId="{26DC6F66-A097-4496-8DC0-899D27DAFC6C}">
      <dsp:nvSpPr>
        <dsp:cNvPr id="0" name=""/>
        <dsp:cNvSpPr/>
      </dsp:nvSpPr>
      <dsp:spPr>
        <a:xfrm>
          <a:off x="2363786" y="1132489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E</a:t>
          </a:r>
        </a:p>
      </dsp:txBody>
      <dsp:txXfrm>
        <a:off x="2427099" y="1164911"/>
        <a:ext cx="305703" cy="156544"/>
      </dsp:txXfrm>
    </dsp:sp>
    <dsp:sp modelId="{C1FB37F3-FAE7-4C23-A3FA-E1CB99F199D9}">
      <dsp:nvSpPr>
        <dsp:cNvPr id="0" name=""/>
        <dsp:cNvSpPr/>
      </dsp:nvSpPr>
      <dsp:spPr>
        <a:xfrm rot="19553485">
          <a:off x="2732733" y="970715"/>
          <a:ext cx="736893" cy="131713"/>
        </a:xfrm>
        <a:prstGeom prst="rightArrow">
          <a:avLst/>
        </a:prstGeom>
        <a:noFill/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32733" y="1025521"/>
        <a:ext cx="736893" cy="22102"/>
      </dsp:txXfrm>
    </dsp:sp>
    <dsp:sp modelId="{D29D5845-67A3-4E13-802E-7472B8789BF9}">
      <dsp:nvSpPr>
        <dsp:cNvPr id="0" name=""/>
        <dsp:cNvSpPr/>
      </dsp:nvSpPr>
      <dsp:spPr>
        <a:xfrm>
          <a:off x="3406245" y="719266"/>
          <a:ext cx="432329" cy="221388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000" kern="1200"/>
            <a:t>G</a:t>
          </a:r>
        </a:p>
      </dsp:txBody>
      <dsp:txXfrm>
        <a:off x="3469558" y="751688"/>
        <a:ext cx="305703" cy="15654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 Pandeya</dc:creator>
  <cp:lastModifiedBy>Pradeep Dahal</cp:lastModifiedBy>
  <cp:revision>2</cp:revision>
  <dcterms:created xsi:type="dcterms:W3CDTF">2019-10-22T09:05:00Z</dcterms:created>
  <dcterms:modified xsi:type="dcterms:W3CDTF">2019-10-22T09:05:00Z</dcterms:modified>
</cp:coreProperties>
</file>